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D7D09" w14:textId="3E8FE9D4" w:rsidR="00BA41CA" w:rsidRDefault="00BA41CA" w:rsidP="00BA41CA">
      <w:pPr>
        <w:spacing w:line="240" w:lineRule="auto"/>
        <w:jc w:val="right"/>
        <w:rPr>
          <w:rFonts w:ascii="Corbel" w:hAnsi="Corbel"/>
          <w:i/>
        </w:rPr>
      </w:pPr>
      <w:r w:rsidRPr="00913ECA">
        <w:rPr>
          <w:rFonts w:ascii="Corbel" w:hAnsi="Corbel"/>
          <w:i/>
        </w:rPr>
        <w:t xml:space="preserve">Zał. nr </w:t>
      </w:r>
      <w:r w:rsidR="00CC7DD3">
        <w:rPr>
          <w:rFonts w:ascii="Corbel" w:hAnsi="Corbel"/>
          <w:i/>
        </w:rPr>
        <w:t>1</w:t>
      </w:r>
      <w:r w:rsidRPr="00913ECA">
        <w:rPr>
          <w:rFonts w:ascii="Corbel" w:hAnsi="Corbel"/>
          <w:i/>
        </w:rPr>
        <w:t>1.2</w:t>
      </w:r>
      <w:r w:rsidR="00CC7DD3">
        <w:rPr>
          <w:rFonts w:ascii="Corbel" w:hAnsi="Corbel"/>
          <w:i/>
        </w:rPr>
        <w:t>.</w:t>
      </w:r>
      <w:r w:rsidRPr="00913ECA">
        <w:rPr>
          <w:rFonts w:ascii="Corbel" w:hAnsi="Corbel"/>
          <w:i/>
        </w:rPr>
        <w:t xml:space="preserve"> do</w:t>
      </w:r>
      <w:r>
        <w:rPr>
          <w:rFonts w:ascii="Corbel" w:hAnsi="Corbel"/>
          <w:i/>
        </w:rPr>
        <w:t xml:space="preserve"> </w:t>
      </w:r>
      <w:r w:rsidR="00CC7DD3">
        <w:rPr>
          <w:rFonts w:ascii="Corbel" w:hAnsi="Corbel"/>
          <w:i/>
        </w:rPr>
        <w:t>Uchwały nr …/05/2024 Senatu UR</w:t>
      </w:r>
      <w:r w:rsidR="00CC7DD3">
        <w:rPr>
          <w:rFonts w:ascii="Corbel" w:hAnsi="Corbel"/>
          <w:i/>
        </w:rPr>
        <w:br/>
        <w:t>z dnia 23 maja 2024 r.</w:t>
      </w:r>
    </w:p>
    <w:p w14:paraId="2A92BEF4" w14:textId="77777777" w:rsidR="00BA41CA" w:rsidRPr="00A04092" w:rsidRDefault="00BA41CA" w:rsidP="00BA41CA">
      <w:pPr>
        <w:spacing w:line="240" w:lineRule="auto"/>
        <w:jc w:val="center"/>
        <w:rPr>
          <w:rFonts w:ascii="Corbel" w:hAnsi="Corbel"/>
          <w:sz w:val="24"/>
          <w:szCs w:val="24"/>
        </w:rPr>
      </w:pPr>
    </w:p>
    <w:p w14:paraId="5AB453B5" w14:textId="77777777" w:rsidR="00BA41CA" w:rsidRPr="00BA41CA" w:rsidRDefault="00BA41CA" w:rsidP="00BA41CA">
      <w:pPr>
        <w:spacing w:line="240" w:lineRule="auto"/>
        <w:jc w:val="center"/>
        <w:rPr>
          <w:rFonts w:ascii="Corbel" w:hAnsi="Corbel"/>
          <w:b/>
          <w:sz w:val="24"/>
          <w:szCs w:val="24"/>
        </w:rPr>
      </w:pPr>
      <w:r w:rsidRPr="00BA41CA">
        <w:rPr>
          <w:rFonts w:ascii="Corbel" w:hAnsi="Corbel"/>
          <w:b/>
          <w:sz w:val="24"/>
          <w:szCs w:val="24"/>
        </w:rPr>
        <w:t>OPIS ZAKŁADANYCH EFEKTÓW UCZENIA SIĘ</w:t>
      </w:r>
    </w:p>
    <w:p w14:paraId="52FC2204" w14:textId="3292B906" w:rsidR="00BA41CA" w:rsidRPr="00023BFD" w:rsidRDefault="00BA41CA" w:rsidP="00BA41CA">
      <w:pPr>
        <w:jc w:val="center"/>
        <w:rPr>
          <w:rFonts w:ascii="Corbel" w:hAnsi="Corbel"/>
          <w:i/>
          <w:sz w:val="24"/>
          <w:szCs w:val="24"/>
        </w:rPr>
      </w:pPr>
      <w:r w:rsidRPr="00023BFD">
        <w:rPr>
          <w:rFonts w:ascii="Corbel" w:hAnsi="Corbel"/>
          <w:i/>
          <w:sz w:val="24"/>
          <w:szCs w:val="24"/>
        </w:rPr>
        <w:t>Obowi</w:t>
      </w:r>
      <w:r w:rsidR="00023BFD" w:rsidRPr="00023BFD">
        <w:rPr>
          <w:rFonts w:ascii="Corbel" w:hAnsi="Corbel"/>
          <w:i/>
          <w:sz w:val="24"/>
          <w:szCs w:val="24"/>
        </w:rPr>
        <w:t xml:space="preserve">ązuje od roku akademickiego </w:t>
      </w:r>
      <w:r w:rsidR="00F863EB">
        <w:rPr>
          <w:rFonts w:ascii="Corbel" w:hAnsi="Corbel"/>
          <w:i/>
          <w:sz w:val="24"/>
          <w:szCs w:val="24"/>
        </w:rPr>
        <w:t>2024/2025</w:t>
      </w:r>
    </w:p>
    <w:p w14:paraId="2DB1D66F" w14:textId="207D5AD3" w:rsidR="00BA41CA" w:rsidRPr="00BA41CA" w:rsidRDefault="00BA41CA" w:rsidP="00BA41CA">
      <w:pPr>
        <w:spacing w:line="240" w:lineRule="auto"/>
        <w:jc w:val="center"/>
        <w:rPr>
          <w:rFonts w:ascii="Corbel" w:hAnsi="Corbel"/>
          <w:b/>
          <w:sz w:val="24"/>
          <w:szCs w:val="24"/>
        </w:rPr>
      </w:pPr>
    </w:p>
    <w:tbl>
      <w:tblPr>
        <w:tblStyle w:val="Tabela-Siatka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738"/>
        <w:gridCol w:w="2906"/>
        <w:gridCol w:w="2616"/>
        <w:gridCol w:w="2028"/>
      </w:tblGrid>
      <w:tr w:rsidR="00BA41CA" w:rsidRPr="00EA1300" w14:paraId="02D7BA33" w14:textId="77777777" w:rsidTr="00BA41CA">
        <w:trPr>
          <w:jc w:val="center"/>
        </w:trPr>
        <w:tc>
          <w:tcPr>
            <w:tcW w:w="4531" w:type="dxa"/>
            <w:gridSpan w:val="2"/>
          </w:tcPr>
          <w:p w14:paraId="71FF5FFF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/>
                <w:b/>
                <w:sz w:val="24"/>
                <w:szCs w:val="24"/>
              </w:rPr>
              <w:t>Nazwa kierunku studiów</w:t>
            </w:r>
          </w:p>
        </w:tc>
        <w:tc>
          <w:tcPr>
            <w:tcW w:w="4531" w:type="dxa"/>
            <w:gridSpan w:val="2"/>
          </w:tcPr>
          <w:p w14:paraId="6D12BC89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/>
                <w:b/>
                <w:sz w:val="24"/>
                <w:szCs w:val="24"/>
              </w:rPr>
              <w:t>Lingwistyka stosowana</w:t>
            </w:r>
          </w:p>
        </w:tc>
      </w:tr>
      <w:tr w:rsidR="00BA41CA" w:rsidRPr="00EA1300" w14:paraId="63F4A29B" w14:textId="77777777" w:rsidTr="00BA41CA">
        <w:trPr>
          <w:jc w:val="center"/>
        </w:trPr>
        <w:tc>
          <w:tcPr>
            <w:tcW w:w="4531" w:type="dxa"/>
            <w:gridSpan w:val="2"/>
          </w:tcPr>
          <w:p w14:paraId="290EF5B2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/>
                <w:b/>
                <w:sz w:val="24"/>
                <w:szCs w:val="24"/>
              </w:rPr>
              <w:t>Poziom studiów</w:t>
            </w:r>
          </w:p>
        </w:tc>
        <w:tc>
          <w:tcPr>
            <w:tcW w:w="4531" w:type="dxa"/>
            <w:gridSpan w:val="2"/>
          </w:tcPr>
          <w:p w14:paraId="3DF465DD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/>
                <w:b/>
                <w:sz w:val="24"/>
                <w:szCs w:val="24"/>
              </w:rPr>
              <w:t>Studia I stopnia</w:t>
            </w:r>
          </w:p>
        </w:tc>
      </w:tr>
      <w:tr w:rsidR="00BA41CA" w:rsidRPr="00EA1300" w14:paraId="34864796" w14:textId="77777777" w:rsidTr="00BA41CA">
        <w:trPr>
          <w:jc w:val="center"/>
        </w:trPr>
        <w:tc>
          <w:tcPr>
            <w:tcW w:w="4531" w:type="dxa"/>
            <w:gridSpan w:val="2"/>
          </w:tcPr>
          <w:p w14:paraId="3B0EED8C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/>
                <w:b/>
                <w:sz w:val="24"/>
                <w:szCs w:val="24"/>
              </w:rPr>
              <w:t>Profil studiów</w:t>
            </w:r>
          </w:p>
        </w:tc>
        <w:tc>
          <w:tcPr>
            <w:tcW w:w="4531" w:type="dxa"/>
            <w:gridSpan w:val="2"/>
          </w:tcPr>
          <w:p w14:paraId="46BBFA83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proofErr w:type="spellStart"/>
            <w:r w:rsidRPr="00EA1300">
              <w:rPr>
                <w:rFonts w:ascii="Corbel" w:hAnsi="Corbel"/>
                <w:b/>
                <w:sz w:val="24"/>
                <w:szCs w:val="24"/>
              </w:rPr>
              <w:t>ogólnoakademicki</w:t>
            </w:r>
            <w:proofErr w:type="spellEnd"/>
          </w:p>
        </w:tc>
      </w:tr>
      <w:tr w:rsidR="00BA41CA" w:rsidRPr="00EA1300" w14:paraId="0C0F4AC6" w14:textId="77777777" w:rsidTr="00BA41CA">
        <w:trPr>
          <w:jc w:val="center"/>
        </w:trPr>
        <w:tc>
          <w:tcPr>
            <w:tcW w:w="9062" w:type="dxa"/>
            <w:gridSpan w:val="4"/>
          </w:tcPr>
          <w:p w14:paraId="1E7510B9" w14:textId="4474FF15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Opis zakładanych efektów uczenia się dla kierunku studiów, poziomu i profilu kształcenia uwzględnia uniwersalne charakterystyki pierwszego stopnia dla poziomów 6 - 7 określone w ustawie z dnia 22 grudnia 2015 r. o Zintegrowanym Systemie Kwalifikacji (</w:t>
            </w:r>
            <w:proofErr w:type="spellStart"/>
            <w:r w:rsidRPr="00EA1300">
              <w:rPr>
                <w:rFonts w:ascii="Corbel" w:hAnsi="Corbel" w:cs="Times New Roman"/>
                <w:sz w:val="24"/>
                <w:szCs w:val="24"/>
              </w:rPr>
              <w:t>t.j</w:t>
            </w:r>
            <w:proofErr w:type="spellEnd"/>
            <w:r w:rsidRPr="00EA1300">
              <w:rPr>
                <w:rFonts w:ascii="Corbel" w:hAnsi="Corbel" w:cs="Times New Roman"/>
                <w:sz w:val="24"/>
                <w:szCs w:val="24"/>
              </w:rPr>
              <w:t xml:space="preserve">. </w:t>
            </w:r>
            <w:r>
              <w:rPr>
                <w:rFonts w:ascii="Corbel" w:hAnsi="Corbel" w:cs="Times New Roman"/>
                <w:sz w:val="24"/>
                <w:szCs w:val="24"/>
              </w:rPr>
              <w:t xml:space="preserve">Dz. U. z </w:t>
            </w:r>
            <w:r w:rsidR="00A848C0">
              <w:rPr>
                <w:rFonts w:ascii="Corbel" w:hAnsi="Corbel" w:cs="Times New Roman"/>
                <w:sz w:val="24"/>
                <w:szCs w:val="24"/>
              </w:rPr>
              <w:t>2020</w:t>
            </w:r>
            <w:r w:rsidR="00F863EB"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  <w:r>
              <w:rPr>
                <w:rFonts w:ascii="Corbel" w:hAnsi="Corbel" w:cs="Times New Roman"/>
                <w:sz w:val="24"/>
                <w:szCs w:val="24"/>
              </w:rPr>
              <w:t xml:space="preserve"> r. poz. </w:t>
            </w:r>
            <w:r w:rsidR="00F863EB">
              <w:rPr>
                <w:rFonts w:ascii="Corbel" w:hAnsi="Corbel" w:cs="Times New Roman"/>
                <w:sz w:val="24"/>
                <w:szCs w:val="24"/>
              </w:rPr>
              <w:t>226</w:t>
            </w:r>
            <w:r w:rsidR="00606D52">
              <w:rPr>
                <w:rFonts w:ascii="Corbel" w:hAnsi="Corbel" w:cs="Times New Roman"/>
                <w:sz w:val="24"/>
                <w:szCs w:val="24"/>
              </w:rPr>
              <w:t xml:space="preserve"> ze zm.</w:t>
            </w:r>
            <w:r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  <w:r w:rsidRPr="00EA1300">
              <w:rPr>
                <w:rFonts w:ascii="Corbel" w:hAnsi="Corbel" w:cs="Times New Roman"/>
                <w:sz w:val="24"/>
                <w:szCs w:val="24"/>
              </w:rPr>
              <w:t>) oraz charakterystyki drugiego stopnia dla poziomów 6 – 7 określone w rozporządzeniu Ministra Nauki i Szkolnictwa Wyższego z dnia 14 listopada 2018 r. (Dz. U. z 2018 r., poz. 2218) w sprawie charakterystyk drugiego stopnia efektów uczenia się dla kwalifikacji na poziomach 6 – 8 Polskiej Ramy Kwalifikacji.</w:t>
            </w:r>
          </w:p>
        </w:tc>
      </w:tr>
      <w:tr w:rsidR="00BA41CA" w:rsidRPr="00EA1300" w14:paraId="4DAD6BF1" w14:textId="77777777" w:rsidTr="00BA41CA">
        <w:trPr>
          <w:jc w:val="center"/>
        </w:trPr>
        <w:tc>
          <w:tcPr>
            <w:tcW w:w="1696" w:type="dxa"/>
          </w:tcPr>
          <w:p w14:paraId="41B43EEF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Symbol kierunkowych efektów uczenia się</w:t>
            </w:r>
          </w:p>
        </w:tc>
        <w:tc>
          <w:tcPr>
            <w:tcW w:w="5387" w:type="dxa"/>
            <w:gridSpan w:val="2"/>
          </w:tcPr>
          <w:p w14:paraId="3ADF28B9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Kierunkowe efekty uczenia się</w:t>
            </w:r>
          </w:p>
        </w:tc>
        <w:tc>
          <w:tcPr>
            <w:tcW w:w="1979" w:type="dxa"/>
          </w:tcPr>
          <w:p w14:paraId="1E2A0924" w14:textId="77777777" w:rsidR="00BA41CA" w:rsidRPr="00EA1300" w:rsidRDefault="00BA41CA" w:rsidP="00320CA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Odniesienie do charakterystyk drugiego stopnia PRK*, **</w:t>
            </w:r>
          </w:p>
        </w:tc>
      </w:tr>
      <w:tr w:rsidR="00BA41CA" w:rsidRPr="00EA1300" w14:paraId="18C64260" w14:textId="77777777" w:rsidTr="00BA41CA">
        <w:trPr>
          <w:jc w:val="center"/>
        </w:trPr>
        <w:tc>
          <w:tcPr>
            <w:tcW w:w="9062" w:type="dxa"/>
            <w:gridSpan w:val="4"/>
          </w:tcPr>
          <w:p w14:paraId="1112C96E" w14:textId="2EB685D8" w:rsidR="00BA41CA" w:rsidRPr="00450608" w:rsidRDefault="00BA41CA" w:rsidP="00320CAB">
            <w:pPr>
              <w:spacing w:before="120" w:after="120"/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b/>
                <w:sz w:val="24"/>
                <w:szCs w:val="24"/>
              </w:rPr>
              <w:t>WIEDZA: absolwent zna i rozumie</w:t>
            </w:r>
            <w:r w:rsidR="007972CB">
              <w:rPr>
                <w:rFonts w:ascii="Corbel" w:hAnsi="Corbel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BA41CA" w:rsidRPr="00EA1300" w14:paraId="0D0CC3EA" w14:textId="77777777" w:rsidTr="00BA41CA">
        <w:trPr>
          <w:jc w:val="center"/>
        </w:trPr>
        <w:tc>
          <w:tcPr>
            <w:tcW w:w="1696" w:type="dxa"/>
          </w:tcPr>
          <w:p w14:paraId="08ED264F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01</w:t>
            </w:r>
          </w:p>
        </w:tc>
        <w:tc>
          <w:tcPr>
            <w:tcW w:w="5387" w:type="dxa"/>
            <w:gridSpan w:val="2"/>
          </w:tcPr>
          <w:p w14:paraId="0CE3587A" w14:textId="5241B08A" w:rsidR="00BA41CA" w:rsidRPr="00EA1300" w:rsidRDefault="0042464B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>
              <w:rPr>
                <w:rFonts w:ascii="Corbel" w:hAnsi="Corbel" w:cs="Times New Roman"/>
                <w:sz w:val="24"/>
                <w:szCs w:val="24"/>
              </w:rPr>
              <w:t xml:space="preserve">w zaawansowanym stopniu </w:t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 xml:space="preserve">miejsce i znaczenie </w:t>
            </w:r>
            <w:r w:rsidR="00960136" w:rsidRPr="008D6654">
              <w:rPr>
                <w:rFonts w:ascii="Corbel" w:hAnsi="Corbel" w:cs="Times New Roman"/>
                <w:sz w:val="24"/>
                <w:szCs w:val="24"/>
              </w:rPr>
              <w:t xml:space="preserve">dyscyplin naukowych tworzących podstawy teoretyczne </w:t>
            </w:r>
            <w:r w:rsidR="00960136" w:rsidRPr="009B5E09">
              <w:rPr>
                <w:rFonts w:ascii="Corbel" w:hAnsi="Corbel" w:cs="Times New Roman"/>
                <w:sz w:val="24"/>
                <w:szCs w:val="24"/>
              </w:rPr>
              <w:t>studiowanego kierunku</w:t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 xml:space="preserve">, ich specyfikę przedmiotową i metodologiczną </w:t>
            </w:r>
            <w:r w:rsidR="00960136" w:rsidRPr="00EA1300">
              <w:rPr>
                <w:rFonts w:ascii="Corbel" w:hAnsi="Corbel" w:cs="Times New Roman"/>
                <w:sz w:val="24"/>
                <w:szCs w:val="24"/>
              </w:rPr>
              <w:t>oraz kierunki ich rozwoju</w:t>
            </w:r>
            <w:r w:rsidR="00960136">
              <w:rPr>
                <w:rFonts w:ascii="Corbel" w:hAnsi="Corbel" w:cs="Times New Roman"/>
                <w:sz w:val="24"/>
                <w:szCs w:val="24"/>
              </w:rPr>
              <w:t>, jak również</w:t>
            </w:r>
            <w:r w:rsidR="00960136" w:rsidRPr="00EA1300"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  <w:r w:rsidR="00960136">
              <w:rPr>
                <w:rFonts w:ascii="Corbel" w:hAnsi="Corbel" w:cs="Times New Roman"/>
                <w:sz w:val="24"/>
                <w:szCs w:val="24"/>
              </w:rPr>
              <w:t xml:space="preserve">ich </w:t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 xml:space="preserve">relacje do innych </w:t>
            </w:r>
            <w:r w:rsidR="00960136">
              <w:rPr>
                <w:rFonts w:ascii="Corbel" w:hAnsi="Corbel" w:cs="Times New Roman"/>
                <w:sz w:val="24"/>
                <w:szCs w:val="24"/>
              </w:rPr>
              <w:t xml:space="preserve">wybranych dyscyplin z zakresu </w:t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 xml:space="preserve">nauk </w:t>
            </w:r>
            <w:r w:rsidR="00960136">
              <w:rPr>
                <w:rFonts w:ascii="Corbel" w:hAnsi="Corbel" w:cs="Times New Roman"/>
                <w:sz w:val="24"/>
                <w:szCs w:val="24"/>
              </w:rPr>
              <w:t xml:space="preserve">humanistycznych i społecznych </w:t>
            </w:r>
          </w:p>
        </w:tc>
        <w:tc>
          <w:tcPr>
            <w:tcW w:w="1979" w:type="dxa"/>
          </w:tcPr>
          <w:p w14:paraId="08C60782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G</w:t>
            </w:r>
          </w:p>
          <w:p w14:paraId="301AA8C5" w14:textId="77777777" w:rsidR="00BA41CA" w:rsidRPr="00EA1300" w:rsidRDefault="00BA41CA" w:rsidP="00320CAB">
            <w:pPr>
              <w:rPr>
                <w:rFonts w:ascii="Corbel" w:hAnsi="Corbel" w:cs="Times New Roman"/>
                <w:strike/>
                <w:sz w:val="24"/>
                <w:szCs w:val="24"/>
              </w:rPr>
            </w:pPr>
          </w:p>
          <w:p w14:paraId="09C95D4B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151A9052" w14:textId="77777777" w:rsidTr="00BA41CA">
        <w:trPr>
          <w:jc w:val="center"/>
        </w:trPr>
        <w:tc>
          <w:tcPr>
            <w:tcW w:w="1696" w:type="dxa"/>
          </w:tcPr>
          <w:p w14:paraId="3DC4AE4A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02</w:t>
            </w:r>
          </w:p>
        </w:tc>
        <w:tc>
          <w:tcPr>
            <w:tcW w:w="5387" w:type="dxa"/>
            <w:gridSpan w:val="2"/>
          </w:tcPr>
          <w:p w14:paraId="3D5F3542" w14:textId="38CD73A0" w:rsidR="00BA41CA" w:rsidRPr="00EA1300" w:rsidRDefault="0042464B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>
              <w:rPr>
                <w:rFonts w:ascii="Corbel" w:hAnsi="Corbel" w:cs="Times New Roman"/>
                <w:sz w:val="24"/>
                <w:szCs w:val="24"/>
              </w:rPr>
              <w:t xml:space="preserve">w zaawansowanym stopniu </w:t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>wybrane tradycje, teorie, szkoły badawcze oraz kierunki rozwoju właściwe dla różnych dyscyplin humanistycznych, niezbędne do prowadzenia badań w odniesieniu do języków studiowanych w ramach kierunku studiów</w:t>
            </w:r>
            <w:r w:rsidR="00BA41CA" w:rsidRPr="00EA1300">
              <w:rPr>
                <w:rStyle w:val="Odwoanieprzypisudolnego"/>
                <w:rFonts w:ascii="Corbel" w:hAnsi="Corbel" w:cs="Times New Roman"/>
                <w:sz w:val="24"/>
                <w:szCs w:val="24"/>
              </w:rPr>
              <w:footnoteReference w:id="1"/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 xml:space="preserve"> oraz języka polskiego</w:t>
            </w:r>
          </w:p>
        </w:tc>
        <w:tc>
          <w:tcPr>
            <w:tcW w:w="1979" w:type="dxa"/>
          </w:tcPr>
          <w:p w14:paraId="088AFFCB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G</w:t>
            </w:r>
          </w:p>
          <w:p w14:paraId="5783C7EA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75994C8C" w14:textId="77777777" w:rsidR="00BA41CA" w:rsidRPr="00EA1300" w:rsidRDefault="00BA41CA" w:rsidP="00320CAB">
            <w:pPr>
              <w:rPr>
                <w:rFonts w:ascii="Corbel" w:hAnsi="Corbel" w:cs="Times New Roman"/>
                <w:strike/>
                <w:sz w:val="24"/>
                <w:szCs w:val="24"/>
              </w:rPr>
            </w:pPr>
          </w:p>
        </w:tc>
      </w:tr>
      <w:tr w:rsidR="00BA41CA" w:rsidRPr="00EA1300" w14:paraId="3D76E09B" w14:textId="77777777" w:rsidTr="00BA41CA">
        <w:trPr>
          <w:jc w:val="center"/>
        </w:trPr>
        <w:tc>
          <w:tcPr>
            <w:tcW w:w="1696" w:type="dxa"/>
          </w:tcPr>
          <w:p w14:paraId="371F5E33" w14:textId="77777777" w:rsidR="00BA41CA" w:rsidRPr="003D4DB1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3D4DB1">
              <w:rPr>
                <w:rFonts w:ascii="Corbel" w:hAnsi="Corbel" w:cs="Times New Roman"/>
                <w:sz w:val="24"/>
                <w:szCs w:val="24"/>
              </w:rPr>
              <w:t>K_W03</w:t>
            </w:r>
          </w:p>
        </w:tc>
        <w:tc>
          <w:tcPr>
            <w:tcW w:w="5387" w:type="dxa"/>
            <w:gridSpan w:val="2"/>
          </w:tcPr>
          <w:p w14:paraId="496D9E26" w14:textId="3CD980AA" w:rsidR="00BA41CA" w:rsidRPr="003D4DB1" w:rsidRDefault="0042464B" w:rsidP="00320CA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cs="Times New Roman"/>
                <w:sz w:val="24"/>
                <w:szCs w:val="24"/>
              </w:rPr>
              <w:t xml:space="preserve">w zaawansowanym stopniu </w:t>
            </w:r>
            <w:r w:rsidR="00BA41CA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>terminologię z zakresu badań językoznawczych</w:t>
            </w:r>
            <w:r w:rsidR="007972CB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oraz</w:t>
            </w:r>
            <w:r w:rsidR="00BA41CA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</w:t>
            </w:r>
            <w:r w:rsidR="00BD1319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podstawy </w:t>
            </w:r>
            <w:r w:rsidR="00BE15A3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terminologii </w:t>
            </w:r>
            <w:r w:rsidR="00BD1319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z zakresu badań </w:t>
            </w:r>
            <w:r w:rsidR="00BA41CA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>literaturoznawczych</w:t>
            </w:r>
            <w:r w:rsidR="00514FDB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i</w:t>
            </w:r>
            <w:r w:rsidR="00BD1319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nauk o kulturze i religii</w:t>
            </w:r>
            <w:r w:rsidR="00BA41CA" w:rsidRPr="003D4DB1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</w:t>
            </w:r>
            <w:r w:rsidR="00BA41CA" w:rsidRPr="003D4DB1">
              <w:rPr>
                <w:rFonts w:ascii="Corbel" w:hAnsi="Corbel" w:cs="Times New Roman"/>
                <w:sz w:val="24"/>
                <w:szCs w:val="24"/>
              </w:rPr>
              <w:t xml:space="preserve">w odniesieniu do języków studiowanych w ramach kierunku studiów i języka polskiego; stosowanie różnych metod, technik i narzędzi </w:t>
            </w:r>
            <w:r w:rsidR="00BA41CA" w:rsidRPr="003D4DB1">
              <w:rPr>
                <w:rFonts w:ascii="Corbel" w:hAnsi="Corbel" w:cs="Times New Roman"/>
                <w:sz w:val="24"/>
                <w:szCs w:val="24"/>
              </w:rPr>
              <w:lastRenderedPageBreak/>
              <w:t>badawczych w zależności od specyfiki badanych zjawisk</w:t>
            </w:r>
          </w:p>
        </w:tc>
        <w:tc>
          <w:tcPr>
            <w:tcW w:w="1979" w:type="dxa"/>
          </w:tcPr>
          <w:p w14:paraId="0D58E68F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3D4DB1">
              <w:rPr>
                <w:rFonts w:ascii="Corbel" w:hAnsi="Corbel" w:cs="Times New Roman"/>
                <w:sz w:val="24"/>
                <w:szCs w:val="24"/>
              </w:rPr>
              <w:lastRenderedPageBreak/>
              <w:t>P6S_WG</w:t>
            </w:r>
          </w:p>
          <w:p w14:paraId="2691ABC1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2312EEE6" w14:textId="77777777" w:rsidTr="00BA41CA">
        <w:trPr>
          <w:jc w:val="center"/>
        </w:trPr>
        <w:tc>
          <w:tcPr>
            <w:tcW w:w="1696" w:type="dxa"/>
          </w:tcPr>
          <w:p w14:paraId="14937DD1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04</w:t>
            </w:r>
          </w:p>
        </w:tc>
        <w:tc>
          <w:tcPr>
            <w:tcW w:w="5387" w:type="dxa"/>
            <w:gridSpan w:val="2"/>
          </w:tcPr>
          <w:p w14:paraId="794E76CA" w14:textId="5B1CE8CE" w:rsidR="00BA41CA" w:rsidRPr="00EA1300" w:rsidRDefault="007B6D48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>
              <w:rPr>
                <w:rFonts w:ascii="Corbel" w:hAnsi="Corbel" w:cs="Times New Roman"/>
                <w:sz w:val="24"/>
                <w:szCs w:val="24"/>
              </w:rPr>
              <w:t xml:space="preserve">w zaawansowanym stopniu </w:t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>metodykę wykonywania zadań, normy, procedury, narzędzia komputerowe i dobre praktyki stosowane przez tłumacza tekstów pisemnych i ustnych</w:t>
            </w:r>
          </w:p>
        </w:tc>
        <w:tc>
          <w:tcPr>
            <w:tcW w:w="1979" w:type="dxa"/>
          </w:tcPr>
          <w:p w14:paraId="5230289B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G</w:t>
            </w:r>
          </w:p>
          <w:p w14:paraId="1C929AA7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3F43B210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3BED3410" w14:textId="77777777" w:rsidTr="00BA41CA">
        <w:trPr>
          <w:jc w:val="center"/>
        </w:trPr>
        <w:tc>
          <w:tcPr>
            <w:tcW w:w="1696" w:type="dxa"/>
          </w:tcPr>
          <w:p w14:paraId="2863B44A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05</w:t>
            </w:r>
          </w:p>
        </w:tc>
        <w:tc>
          <w:tcPr>
            <w:tcW w:w="5387" w:type="dxa"/>
            <w:gridSpan w:val="2"/>
          </w:tcPr>
          <w:p w14:paraId="14084058" w14:textId="61B50282" w:rsidR="00BA41CA" w:rsidRPr="00EA1300" w:rsidRDefault="007B6D48" w:rsidP="00320CAB">
            <w:pPr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cs="Times New Roman"/>
                <w:sz w:val="24"/>
                <w:szCs w:val="24"/>
              </w:rPr>
              <w:t xml:space="preserve">w zaawansowanym stopniu </w:t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>kompleksowość i zmienność języków studiowanych w ramach kierunku studiów oraz ich powiązania z rozwojem kultury i funkcjonowaniem społeczeństwa</w:t>
            </w:r>
          </w:p>
        </w:tc>
        <w:tc>
          <w:tcPr>
            <w:tcW w:w="1979" w:type="dxa"/>
          </w:tcPr>
          <w:p w14:paraId="1B99320F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G</w:t>
            </w:r>
          </w:p>
          <w:p w14:paraId="5F2224DE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0760FBC4" w14:textId="77777777" w:rsidTr="00BA41CA">
        <w:trPr>
          <w:jc w:val="center"/>
        </w:trPr>
        <w:tc>
          <w:tcPr>
            <w:tcW w:w="1696" w:type="dxa"/>
          </w:tcPr>
          <w:p w14:paraId="15F3145E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06</w:t>
            </w:r>
          </w:p>
        </w:tc>
        <w:tc>
          <w:tcPr>
            <w:tcW w:w="5387" w:type="dxa"/>
            <w:gridSpan w:val="2"/>
          </w:tcPr>
          <w:p w14:paraId="296129B9" w14:textId="387A1981" w:rsidR="00BA41CA" w:rsidRPr="00EA1300" w:rsidRDefault="0042464B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>
              <w:rPr>
                <w:rFonts w:ascii="Corbel" w:hAnsi="Corbel" w:cs="Times New Roman"/>
                <w:sz w:val="24"/>
                <w:szCs w:val="24"/>
              </w:rPr>
              <w:t xml:space="preserve">w zaawansowanym stopniu </w:t>
            </w:r>
            <w:r w:rsidR="00BA41CA" w:rsidRPr="00C63B2B">
              <w:rPr>
                <w:rFonts w:ascii="Corbel" w:hAnsi="Corbel" w:cs="Times New Roman"/>
                <w:sz w:val="24"/>
                <w:szCs w:val="24"/>
              </w:rPr>
              <w:t xml:space="preserve">podstawowe </w:t>
            </w:r>
            <w:r w:rsidR="00BA41CA" w:rsidRPr="00EA1300">
              <w:rPr>
                <w:rFonts w:ascii="Corbel" w:hAnsi="Corbel" w:cs="Times New Roman"/>
                <w:sz w:val="24"/>
                <w:szCs w:val="24"/>
              </w:rPr>
              <w:t>mechanizmy funkcjonowania języków studiowanych w ramach kierunku studiów oraz języka polskiego w aspekcie porównawczym</w:t>
            </w:r>
          </w:p>
        </w:tc>
        <w:tc>
          <w:tcPr>
            <w:tcW w:w="1979" w:type="dxa"/>
          </w:tcPr>
          <w:p w14:paraId="0F8A744E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G</w:t>
            </w:r>
          </w:p>
          <w:p w14:paraId="4D9C7C7F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1610F9B3" w14:textId="77777777" w:rsidTr="00BA41CA">
        <w:trPr>
          <w:jc w:val="center"/>
        </w:trPr>
        <w:tc>
          <w:tcPr>
            <w:tcW w:w="1696" w:type="dxa"/>
          </w:tcPr>
          <w:p w14:paraId="2EA749B3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07</w:t>
            </w:r>
          </w:p>
        </w:tc>
        <w:tc>
          <w:tcPr>
            <w:tcW w:w="5387" w:type="dxa"/>
            <w:gridSpan w:val="2"/>
          </w:tcPr>
          <w:p w14:paraId="62C3140B" w14:textId="77777777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gramatykę̨, leksykę̨ i system fonologiczny właściwy dla języków obcych studiowanych w ramach kierunku studiów na poziomie C1 Europejskiego Systemu Opisu Kształcenia Językowego; w odniesieniu do języka obcego uzupełniającego (lektorat) na poziomie A2; wie, że w skład kompetencji językowej wchodzi zarówno wiedza deklaratywna (np. gramatyka, leksyka) jak i proceduralna (np. umiejętności językowe typu czytanie, pisanie, mówienie, słuchanie)</w:t>
            </w:r>
          </w:p>
        </w:tc>
        <w:tc>
          <w:tcPr>
            <w:tcW w:w="1979" w:type="dxa"/>
          </w:tcPr>
          <w:p w14:paraId="70E4D6CA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G</w:t>
            </w:r>
          </w:p>
        </w:tc>
      </w:tr>
      <w:tr w:rsidR="00BA41CA" w:rsidRPr="00EA1300" w14:paraId="4B4DDA4D" w14:textId="77777777" w:rsidTr="00BA41CA">
        <w:trPr>
          <w:jc w:val="center"/>
        </w:trPr>
        <w:tc>
          <w:tcPr>
            <w:tcW w:w="1696" w:type="dxa"/>
          </w:tcPr>
          <w:p w14:paraId="2447F450" w14:textId="77777777" w:rsidR="00BA41CA" w:rsidRPr="003D4DB1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3D4DB1">
              <w:rPr>
                <w:rFonts w:ascii="Corbel" w:hAnsi="Corbel" w:cs="Times New Roman"/>
                <w:sz w:val="24"/>
                <w:szCs w:val="24"/>
              </w:rPr>
              <w:t>K_W08</w:t>
            </w:r>
          </w:p>
        </w:tc>
        <w:tc>
          <w:tcPr>
            <w:tcW w:w="5387" w:type="dxa"/>
            <w:gridSpan w:val="2"/>
          </w:tcPr>
          <w:p w14:paraId="777461F3" w14:textId="2720728D" w:rsidR="00BA41CA" w:rsidRPr="003D4DB1" w:rsidRDefault="007B6D48" w:rsidP="001D7884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>
              <w:rPr>
                <w:rFonts w:ascii="Corbel" w:hAnsi="Corbel" w:cs="Times New Roman"/>
                <w:sz w:val="24"/>
                <w:szCs w:val="24"/>
              </w:rPr>
              <w:t xml:space="preserve">w zaawansowanym stopniu </w:t>
            </w:r>
            <w:r w:rsidR="00BA41CA" w:rsidRPr="003D4DB1">
              <w:rPr>
                <w:rFonts w:ascii="Corbel" w:hAnsi="Corbel" w:cs="Times New Roman"/>
                <w:sz w:val="24"/>
                <w:szCs w:val="24"/>
              </w:rPr>
              <w:t xml:space="preserve">różne </w:t>
            </w:r>
            <w:r w:rsidR="00BA41CA" w:rsidRPr="00C63B2B">
              <w:rPr>
                <w:rFonts w:ascii="Corbel" w:hAnsi="Corbel" w:cs="Times New Roman"/>
                <w:sz w:val="24"/>
                <w:szCs w:val="24"/>
              </w:rPr>
              <w:t xml:space="preserve">rejestry i style języków studiowanych w ramach kierunku studiów, </w:t>
            </w:r>
            <w:r w:rsidR="00C63B2B">
              <w:rPr>
                <w:rFonts w:ascii="Corbel" w:hAnsi="Corbel" w:cs="Times New Roman"/>
                <w:sz w:val="24"/>
                <w:szCs w:val="24"/>
              </w:rPr>
              <w:t xml:space="preserve">oraz </w:t>
            </w:r>
            <w:r w:rsidR="00C63B2B" w:rsidRPr="00C63B2B">
              <w:rPr>
                <w:rFonts w:ascii="Corbel" w:hAnsi="Corbel" w:cs="Helvetica Neue"/>
                <w:color w:val="000000"/>
                <w:sz w:val="24"/>
                <w:szCs w:val="24"/>
              </w:rPr>
              <w:t>zasady precyzyjnego, logicznego i poprawnego językowo formułowania myśli i poglądów</w:t>
            </w:r>
          </w:p>
        </w:tc>
        <w:tc>
          <w:tcPr>
            <w:tcW w:w="1979" w:type="dxa"/>
          </w:tcPr>
          <w:p w14:paraId="46DE8CA8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3D4DB1">
              <w:rPr>
                <w:rFonts w:ascii="Corbel" w:hAnsi="Corbel" w:cs="Times New Roman"/>
                <w:sz w:val="24"/>
                <w:szCs w:val="24"/>
              </w:rPr>
              <w:t>P6S_WG</w:t>
            </w:r>
          </w:p>
          <w:p w14:paraId="62C6D9BA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019BA677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16EDCECB" w14:textId="77777777" w:rsidTr="00BA41CA">
        <w:trPr>
          <w:jc w:val="center"/>
        </w:trPr>
        <w:tc>
          <w:tcPr>
            <w:tcW w:w="1696" w:type="dxa"/>
          </w:tcPr>
          <w:p w14:paraId="04BCA939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09</w:t>
            </w:r>
          </w:p>
        </w:tc>
        <w:tc>
          <w:tcPr>
            <w:tcW w:w="5387" w:type="dxa"/>
            <w:gridSpan w:val="2"/>
          </w:tcPr>
          <w:p w14:paraId="54B4A834" w14:textId="77777777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wybrane zagadnienia historyczne, ekonomiczne, społeczne, kulturalne, religijne, filozoficzne, geograficzne i polityczne (również w ich międzynarodowym wymiarze) warunkujące rozwój danych obszarów językowych w obrębie języków studiowanych w ramach kierunku studiów</w:t>
            </w:r>
          </w:p>
        </w:tc>
        <w:tc>
          <w:tcPr>
            <w:tcW w:w="1979" w:type="dxa"/>
          </w:tcPr>
          <w:p w14:paraId="31A5AB15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K</w:t>
            </w:r>
          </w:p>
          <w:p w14:paraId="3BA11674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2DE7211B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69FC316F" w14:textId="77777777" w:rsidTr="00BA41CA">
        <w:trPr>
          <w:jc w:val="center"/>
        </w:trPr>
        <w:tc>
          <w:tcPr>
            <w:tcW w:w="1696" w:type="dxa"/>
          </w:tcPr>
          <w:p w14:paraId="3C230E40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10</w:t>
            </w:r>
          </w:p>
        </w:tc>
        <w:tc>
          <w:tcPr>
            <w:tcW w:w="5387" w:type="dxa"/>
            <w:gridSpan w:val="2"/>
          </w:tcPr>
          <w:p w14:paraId="27E67230" w14:textId="77777777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relacje między strukturami i instytucjami zajmującymi się̨ kulturą, współpracą międzynarodową̨ i międzykulturową obszarów kulturowych języków właściwych dla kierunku studiów</w:t>
            </w:r>
          </w:p>
        </w:tc>
        <w:tc>
          <w:tcPr>
            <w:tcW w:w="1979" w:type="dxa"/>
          </w:tcPr>
          <w:p w14:paraId="4EB7531C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K</w:t>
            </w:r>
          </w:p>
        </w:tc>
      </w:tr>
      <w:tr w:rsidR="00BA41CA" w:rsidRPr="00EA1300" w14:paraId="2FF3E5BF" w14:textId="77777777" w:rsidTr="00BA41CA">
        <w:trPr>
          <w:jc w:val="center"/>
        </w:trPr>
        <w:tc>
          <w:tcPr>
            <w:tcW w:w="1696" w:type="dxa"/>
          </w:tcPr>
          <w:p w14:paraId="0B016E7B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11</w:t>
            </w:r>
          </w:p>
        </w:tc>
        <w:tc>
          <w:tcPr>
            <w:tcW w:w="5387" w:type="dxa"/>
            <w:gridSpan w:val="2"/>
          </w:tcPr>
          <w:p w14:paraId="50F82186" w14:textId="0C9A7863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 xml:space="preserve">pojęcia i zasady z zakresu ochrony własności przemysłowej i prawa autorskiego, </w:t>
            </w:r>
            <w:r w:rsidRPr="00EA1300">
              <w:rPr>
                <w:rFonts w:ascii="Corbel" w:hAnsi="Corbel" w:cs="Times New Roman"/>
                <w:color w:val="000000"/>
                <w:sz w:val="24"/>
                <w:szCs w:val="24"/>
              </w:rPr>
              <w:t>etyki zawodu tłumacza, w szczególności ochrony danych osobowych w świetle aktualnych przepisów prawnych</w:t>
            </w:r>
          </w:p>
        </w:tc>
        <w:tc>
          <w:tcPr>
            <w:tcW w:w="1979" w:type="dxa"/>
          </w:tcPr>
          <w:p w14:paraId="5A2AFE66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WK</w:t>
            </w:r>
          </w:p>
          <w:p w14:paraId="3E6E7E66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7111C303" w14:textId="77777777" w:rsidTr="00BA41CA">
        <w:trPr>
          <w:jc w:val="center"/>
        </w:trPr>
        <w:tc>
          <w:tcPr>
            <w:tcW w:w="1696" w:type="dxa"/>
          </w:tcPr>
          <w:p w14:paraId="3AC1B04C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W12</w:t>
            </w:r>
          </w:p>
        </w:tc>
        <w:tc>
          <w:tcPr>
            <w:tcW w:w="5387" w:type="dxa"/>
            <w:gridSpan w:val="2"/>
          </w:tcPr>
          <w:p w14:paraId="33951A45" w14:textId="0500DEF2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 xml:space="preserve">ekonomiczne, prawne i inne uwarunkowania różnych rodzajów działalności zawodowej wynikających z kierunku studiów, w tym podstawowe zasady </w:t>
            </w:r>
            <w:r w:rsidRPr="00EA1300">
              <w:rPr>
                <w:rFonts w:ascii="Corbel" w:hAnsi="Corbel" w:cs="Times New Roman"/>
                <w:sz w:val="24"/>
                <w:szCs w:val="24"/>
              </w:rPr>
              <w:lastRenderedPageBreak/>
              <w:t xml:space="preserve">tworzenia i rozwoju różnych form przedsiębiorczości </w:t>
            </w:r>
            <w:r w:rsidRPr="00EA1300">
              <w:rPr>
                <w:rFonts w:ascii="Corbel" w:hAnsi="Corbel" w:cs="Times New Roman"/>
                <w:color w:val="000000"/>
                <w:sz w:val="24"/>
                <w:szCs w:val="24"/>
              </w:rPr>
              <w:t>związanych z działalnością̨ zawodową tłumacza (m. in. agencje/biura tłumaczeń́, firmy świadczące usługi translatorskie)</w:t>
            </w:r>
          </w:p>
        </w:tc>
        <w:tc>
          <w:tcPr>
            <w:tcW w:w="1979" w:type="dxa"/>
          </w:tcPr>
          <w:p w14:paraId="7A1D878E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lastRenderedPageBreak/>
              <w:t>P6S_WK</w:t>
            </w:r>
          </w:p>
          <w:p w14:paraId="59E63F28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4B04FE50" w14:textId="77777777" w:rsidTr="00BA41CA">
        <w:trPr>
          <w:jc w:val="center"/>
        </w:trPr>
        <w:tc>
          <w:tcPr>
            <w:tcW w:w="9062" w:type="dxa"/>
            <w:gridSpan w:val="4"/>
          </w:tcPr>
          <w:p w14:paraId="51732FFE" w14:textId="77777777" w:rsidR="00BA41CA" w:rsidRPr="00EA1300" w:rsidRDefault="00BA41CA" w:rsidP="00BA41CA">
            <w:pPr>
              <w:spacing w:before="120" w:after="120"/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b/>
                <w:sz w:val="24"/>
                <w:szCs w:val="24"/>
              </w:rPr>
              <w:t>UMIEJĘTNOŚCI: absolwent potrafi</w:t>
            </w:r>
          </w:p>
        </w:tc>
      </w:tr>
      <w:tr w:rsidR="00BA41CA" w:rsidRPr="00EA1300" w14:paraId="67F5C35A" w14:textId="77777777" w:rsidTr="00BA41CA">
        <w:trPr>
          <w:jc w:val="center"/>
        </w:trPr>
        <w:tc>
          <w:tcPr>
            <w:tcW w:w="1696" w:type="dxa"/>
          </w:tcPr>
          <w:p w14:paraId="199D1124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1</w:t>
            </w:r>
          </w:p>
        </w:tc>
        <w:tc>
          <w:tcPr>
            <w:tcW w:w="5387" w:type="dxa"/>
            <w:gridSpan w:val="2"/>
          </w:tcPr>
          <w:p w14:paraId="39A74FE5" w14:textId="77777777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właściwie korzystać ze zdobytej wiedzy przedmiotowej oraz posługiwać́ się głównymi teoriami oraz paradygmatami badawczymi w celu formułowania i analizy problemów badawczych z zakresu dyscyplin naukowych w ramach studiowanego kierunku</w:t>
            </w:r>
          </w:p>
        </w:tc>
        <w:tc>
          <w:tcPr>
            <w:tcW w:w="1979" w:type="dxa"/>
          </w:tcPr>
          <w:p w14:paraId="62B0D869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W</w:t>
            </w:r>
          </w:p>
          <w:p w14:paraId="356B1447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556212B3" w14:textId="77777777" w:rsidTr="00BA41CA">
        <w:trPr>
          <w:jc w:val="center"/>
        </w:trPr>
        <w:tc>
          <w:tcPr>
            <w:tcW w:w="1696" w:type="dxa"/>
          </w:tcPr>
          <w:p w14:paraId="5A54528C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2</w:t>
            </w:r>
          </w:p>
        </w:tc>
        <w:tc>
          <w:tcPr>
            <w:tcW w:w="5387" w:type="dxa"/>
            <w:gridSpan w:val="2"/>
          </w:tcPr>
          <w:p w14:paraId="6FEFB28D" w14:textId="77777777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color w:val="000000"/>
                <w:sz w:val="24"/>
                <w:szCs w:val="24"/>
              </w:rPr>
              <w:t>dobierać metody i narzędzia pozwalające na rozwiązanie problemów badawczych w zakresie dyscyplin naukowych w obrębie studiowanego kierunku </w:t>
            </w:r>
            <w:r w:rsidRPr="00EA1300">
              <w:rPr>
                <w:rFonts w:ascii="Corbel" w:hAnsi="Corbel" w:cs="Times New Roman"/>
                <w:sz w:val="24"/>
                <w:szCs w:val="24"/>
              </w:rPr>
              <w:t>oraz uzasadnić swoje wybory</w:t>
            </w:r>
            <w:r w:rsidRPr="00EA1300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jak również prezentować opracowane zagadnienia</w:t>
            </w:r>
          </w:p>
        </w:tc>
        <w:tc>
          <w:tcPr>
            <w:tcW w:w="1979" w:type="dxa"/>
          </w:tcPr>
          <w:p w14:paraId="59A1C86D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W</w:t>
            </w:r>
          </w:p>
          <w:p w14:paraId="2E92EB85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38E07110" w14:textId="77777777" w:rsidTr="00BA41CA">
        <w:trPr>
          <w:jc w:val="center"/>
        </w:trPr>
        <w:tc>
          <w:tcPr>
            <w:tcW w:w="1696" w:type="dxa"/>
          </w:tcPr>
          <w:p w14:paraId="2E743E83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3</w:t>
            </w:r>
          </w:p>
        </w:tc>
        <w:tc>
          <w:tcPr>
            <w:tcW w:w="5387" w:type="dxa"/>
            <w:gridSpan w:val="2"/>
          </w:tcPr>
          <w:p w14:paraId="3C8EE721" w14:textId="77777777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rzeprowadzić kwerendę biblioteczną, wykorzystywać bazy danych i posługiwać się zaawansowanymi technikami informacyjno-komunikacyjnymi, sporządzić bibliografię i przypisy ze stosowną dbałością o prawa autorskie, formatować dokumenty</w:t>
            </w:r>
          </w:p>
        </w:tc>
        <w:tc>
          <w:tcPr>
            <w:tcW w:w="1979" w:type="dxa"/>
          </w:tcPr>
          <w:p w14:paraId="5145B807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W</w:t>
            </w:r>
          </w:p>
          <w:p w14:paraId="7AB1B29D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0E1E3B95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670E3F6C" w14:textId="77777777" w:rsidTr="00BA41CA">
        <w:trPr>
          <w:jc w:val="center"/>
        </w:trPr>
        <w:tc>
          <w:tcPr>
            <w:tcW w:w="1696" w:type="dxa"/>
          </w:tcPr>
          <w:p w14:paraId="155E338E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4</w:t>
            </w:r>
          </w:p>
        </w:tc>
        <w:tc>
          <w:tcPr>
            <w:tcW w:w="5387" w:type="dxa"/>
            <w:gridSpan w:val="2"/>
          </w:tcPr>
          <w:p w14:paraId="59EC7FAA" w14:textId="77777777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rozpoznawać różne rodzaje wytworów kultury (teksty różnych gatunków) właściwe dla studiowanych języków i języka polskiego oraz przeprowadzać ich krytyczną analizę i interpretację z zastosowaniem typowych metod, w celu określenia ich znaczeń, oddziaływania społecznego, miejsca w procesie historyczno-kulturowym</w:t>
            </w:r>
          </w:p>
        </w:tc>
        <w:tc>
          <w:tcPr>
            <w:tcW w:w="1979" w:type="dxa"/>
          </w:tcPr>
          <w:p w14:paraId="60EA759F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W / UK</w:t>
            </w:r>
          </w:p>
          <w:p w14:paraId="1DAF3EF0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257956F5" w14:textId="77777777" w:rsidTr="00BA41CA">
        <w:trPr>
          <w:jc w:val="center"/>
        </w:trPr>
        <w:tc>
          <w:tcPr>
            <w:tcW w:w="1696" w:type="dxa"/>
          </w:tcPr>
          <w:p w14:paraId="28A401F4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5</w:t>
            </w:r>
          </w:p>
        </w:tc>
        <w:tc>
          <w:tcPr>
            <w:tcW w:w="5387" w:type="dxa"/>
            <w:gridSpan w:val="2"/>
          </w:tcPr>
          <w:p w14:paraId="36EBC0D0" w14:textId="4D33B627" w:rsidR="00BA41CA" w:rsidRPr="00EA1300" w:rsidRDefault="00173154" w:rsidP="008A3B12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173154">
              <w:rPr>
                <w:rFonts w:ascii="Corbel" w:hAnsi="Corbel"/>
                <w:sz w:val="24"/>
                <w:szCs w:val="24"/>
              </w:rPr>
              <w:t>wykaz</w:t>
            </w:r>
            <w:r w:rsidR="00264F8F">
              <w:rPr>
                <w:rFonts w:ascii="Corbel" w:hAnsi="Corbel"/>
                <w:sz w:val="24"/>
                <w:szCs w:val="24"/>
              </w:rPr>
              <w:t>ywać</w:t>
            </w:r>
            <w:r w:rsidRPr="00173154">
              <w:rPr>
                <w:rFonts w:ascii="Corbel" w:hAnsi="Corbel"/>
                <w:sz w:val="24"/>
                <w:szCs w:val="24"/>
              </w:rPr>
              <w:t xml:space="preserve"> się odpowiednią do poziomu studiów pierwszego stopnia teoretyczną i praktyczną znajomością w zakresie dwóch języków kierunkowych zgodną z wymogami określonymi dla poziomu C1 Europejskiego Systemu Opisu Kształcenia Językowego; w odniesieniu języka obcego uzupełniającego (lektorat) wymagane jest osiągniecie poziomu A2</w:t>
            </w:r>
          </w:p>
        </w:tc>
        <w:tc>
          <w:tcPr>
            <w:tcW w:w="1979" w:type="dxa"/>
          </w:tcPr>
          <w:p w14:paraId="0D50B6DE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W / UK</w:t>
            </w:r>
          </w:p>
          <w:p w14:paraId="6C842B2D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792FB18A" w14:textId="77777777" w:rsidTr="00BA41CA">
        <w:trPr>
          <w:jc w:val="center"/>
        </w:trPr>
        <w:tc>
          <w:tcPr>
            <w:tcW w:w="1696" w:type="dxa"/>
          </w:tcPr>
          <w:p w14:paraId="3B09C75A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6</w:t>
            </w:r>
          </w:p>
        </w:tc>
        <w:tc>
          <w:tcPr>
            <w:tcW w:w="5387" w:type="dxa"/>
            <w:gridSpan w:val="2"/>
          </w:tcPr>
          <w:p w14:paraId="01319314" w14:textId="16BD64F3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tworzyć spójne wypowiedzi pisemne i wystąpienia ustne w językach właściwych dla kierunku studiów</w:t>
            </w:r>
            <w:r w:rsidR="00450608">
              <w:rPr>
                <w:rFonts w:ascii="Corbel" w:hAnsi="Corbel"/>
                <w:sz w:val="24"/>
                <w:szCs w:val="24"/>
              </w:rPr>
              <w:t xml:space="preserve"> </w:t>
            </w:r>
            <w:r w:rsidR="00450608" w:rsidRPr="00173154">
              <w:rPr>
                <w:rFonts w:ascii="Corbel" w:hAnsi="Corbel"/>
                <w:sz w:val="24"/>
                <w:szCs w:val="24"/>
              </w:rPr>
              <w:t>zgodn</w:t>
            </w:r>
            <w:r w:rsidR="00450608">
              <w:rPr>
                <w:rFonts w:ascii="Corbel" w:hAnsi="Corbel"/>
                <w:sz w:val="24"/>
                <w:szCs w:val="24"/>
              </w:rPr>
              <w:t>e</w:t>
            </w:r>
            <w:r w:rsidR="00450608" w:rsidRPr="00173154">
              <w:rPr>
                <w:rFonts w:ascii="Corbel" w:hAnsi="Corbel"/>
                <w:sz w:val="24"/>
                <w:szCs w:val="24"/>
              </w:rPr>
              <w:t xml:space="preserve"> z wymogami określonymi dla poziomu C1 Europejskiego Systemu Opisu Kształcenia Językowego</w:t>
            </w:r>
            <w:r w:rsidRPr="00EA1300">
              <w:rPr>
                <w:rFonts w:ascii="Corbel" w:hAnsi="Corbel"/>
                <w:sz w:val="24"/>
                <w:szCs w:val="24"/>
              </w:rPr>
              <w:t xml:space="preserve"> oraz w języku polskim, dostosowane stylem do danego adresata; merytorycznie i fachowo argumentować oraz formułować wnioski z wykorzystaniem własnych poglądów jak i poglądów innych autorów w językach właściwych dla kierunku </w:t>
            </w:r>
            <w:r w:rsidRPr="00EA1300">
              <w:rPr>
                <w:rFonts w:ascii="Corbel" w:hAnsi="Corbel"/>
                <w:sz w:val="24"/>
                <w:szCs w:val="24"/>
              </w:rPr>
              <w:lastRenderedPageBreak/>
              <w:t>studiów oraz w języku polskim</w:t>
            </w:r>
          </w:p>
        </w:tc>
        <w:tc>
          <w:tcPr>
            <w:tcW w:w="1979" w:type="dxa"/>
          </w:tcPr>
          <w:p w14:paraId="65E40F66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lastRenderedPageBreak/>
              <w:t>P6S_UW / UK</w:t>
            </w:r>
          </w:p>
        </w:tc>
      </w:tr>
      <w:tr w:rsidR="00BA41CA" w:rsidRPr="00EA1300" w14:paraId="58AB0DF1" w14:textId="77777777" w:rsidTr="00BA41CA">
        <w:trPr>
          <w:jc w:val="center"/>
        </w:trPr>
        <w:tc>
          <w:tcPr>
            <w:tcW w:w="1696" w:type="dxa"/>
          </w:tcPr>
          <w:p w14:paraId="35BAFF9B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7</w:t>
            </w:r>
          </w:p>
        </w:tc>
        <w:tc>
          <w:tcPr>
            <w:tcW w:w="5387" w:type="dxa"/>
            <w:gridSpan w:val="2"/>
          </w:tcPr>
          <w:p w14:paraId="61ECBC8A" w14:textId="77777777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wyszukiwać, analizować, oceniać, selekcjonować i użytkować informacje niezbędne w procesie przekładu w dwóch studiowanych językach z wykorzystaniem rożnych źródeł (np. słowników, leksykonów i źródeł multimedialnych)</w:t>
            </w:r>
          </w:p>
        </w:tc>
        <w:tc>
          <w:tcPr>
            <w:tcW w:w="1979" w:type="dxa"/>
          </w:tcPr>
          <w:p w14:paraId="5209F52A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W</w:t>
            </w:r>
          </w:p>
          <w:p w14:paraId="630F2FD6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5EC8A4C4" w14:textId="77777777" w:rsidTr="00BA41CA">
        <w:trPr>
          <w:jc w:val="center"/>
        </w:trPr>
        <w:tc>
          <w:tcPr>
            <w:tcW w:w="1696" w:type="dxa"/>
          </w:tcPr>
          <w:p w14:paraId="3542B14A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8</w:t>
            </w:r>
          </w:p>
        </w:tc>
        <w:tc>
          <w:tcPr>
            <w:tcW w:w="5387" w:type="dxa"/>
            <w:gridSpan w:val="2"/>
          </w:tcPr>
          <w:p w14:paraId="5A983C72" w14:textId="53DFC7EA" w:rsidR="00BA41CA" w:rsidRPr="00EA1300" w:rsidRDefault="00BA41CA" w:rsidP="00320CA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orbel" w:hAnsi="Corbel" w:cs="Times New Roman"/>
                <w:color w:val="000000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color w:val="000000"/>
                <w:sz w:val="24"/>
                <w:szCs w:val="24"/>
              </w:rPr>
              <w:t>dokon</w:t>
            </w:r>
            <w:r w:rsidR="00264F8F">
              <w:rPr>
                <w:rFonts w:ascii="Corbel" w:hAnsi="Corbel" w:cs="Times New Roman"/>
                <w:color w:val="000000"/>
                <w:sz w:val="24"/>
                <w:szCs w:val="24"/>
              </w:rPr>
              <w:t>yw</w:t>
            </w:r>
            <w:r w:rsidRPr="00EA1300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ać przekładu tekstów </w:t>
            </w:r>
            <w:r w:rsidRPr="00EA1300">
              <w:rPr>
                <w:rFonts w:ascii="Corbel" w:hAnsi="Corbel" w:cs="Times New Roman"/>
                <w:sz w:val="24"/>
                <w:szCs w:val="24"/>
              </w:rPr>
              <w:t xml:space="preserve">z języka polskiego na języki właściwe dla kierunku studiów i odwrotnie </w:t>
            </w:r>
            <w:r w:rsidRPr="00EA1300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z przeznaczeniem dla różnych grup odbiorców stosując różne rejestry i odmiany języka, </w:t>
            </w:r>
            <w:r w:rsidRPr="00EA1300">
              <w:rPr>
                <w:rFonts w:ascii="Corbel" w:hAnsi="Corbel" w:cs="Times New Roman"/>
                <w:sz w:val="24"/>
                <w:szCs w:val="24"/>
              </w:rPr>
              <w:t>unikając przy tym błędów interferencyjnych</w:t>
            </w:r>
          </w:p>
        </w:tc>
        <w:tc>
          <w:tcPr>
            <w:tcW w:w="1979" w:type="dxa"/>
          </w:tcPr>
          <w:p w14:paraId="1D53D614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W / UK</w:t>
            </w:r>
          </w:p>
          <w:p w14:paraId="34488FFD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44EED8E4" w14:textId="77777777" w:rsidTr="00BA41CA">
        <w:trPr>
          <w:jc w:val="center"/>
        </w:trPr>
        <w:tc>
          <w:tcPr>
            <w:tcW w:w="1696" w:type="dxa"/>
          </w:tcPr>
          <w:p w14:paraId="5265D476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09</w:t>
            </w:r>
          </w:p>
        </w:tc>
        <w:tc>
          <w:tcPr>
            <w:tcW w:w="5387" w:type="dxa"/>
            <w:gridSpan w:val="2"/>
          </w:tcPr>
          <w:p w14:paraId="279483DE" w14:textId="77777777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analizować i krytycznie interpretować teksty źródłowe (m. in. naukowe, literackie, urzędowe) oraz zjawiska kulturowe i społeczne</w:t>
            </w:r>
          </w:p>
        </w:tc>
        <w:tc>
          <w:tcPr>
            <w:tcW w:w="1979" w:type="dxa"/>
          </w:tcPr>
          <w:p w14:paraId="07939CB1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W / UK</w:t>
            </w:r>
          </w:p>
        </w:tc>
      </w:tr>
      <w:tr w:rsidR="00BA41CA" w:rsidRPr="00EA1300" w14:paraId="2ED1DE54" w14:textId="77777777" w:rsidTr="00BA41CA">
        <w:trPr>
          <w:jc w:val="center"/>
        </w:trPr>
        <w:tc>
          <w:tcPr>
            <w:tcW w:w="1696" w:type="dxa"/>
          </w:tcPr>
          <w:p w14:paraId="1A036B36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10</w:t>
            </w:r>
          </w:p>
        </w:tc>
        <w:tc>
          <w:tcPr>
            <w:tcW w:w="5387" w:type="dxa"/>
            <w:gridSpan w:val="2"/>
          </w:tcPr>
          <w:p w14:paraId="1034BBEE" w14:textId="77777777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 xml:space="preserve">porozumiewać się ze specjalistami </w:t>
            </w:r>
            <w:r w:rsidRPr="00EA1300">
              <w:rPr>
                <w:rFonts w:ascii="Corbel" w:hAnsi="Corbel"/>
                <w:color w:val="000000"/>
                <w:sz w:val="24"/>
                <w:szCs w:val="24"/>
              </w:rPr>
              <w:t xml:space="preserve">w celu prowadzenia wymiany informacji i poglądów na tematy </w:t>
            </w:r>
            <w:r w:rsidRPr="00EA1300">
              <w:rPr>
                <w:rFonts w:ascii="Corbel" w:hAnsi="Corbel"/>
                <w:sz w:val="24"/>
                <w:szCs w:val="24"/>
              </w:rPr>
              <w:t xml:space="preserve">z zakresu lingwistyki stosowanej </w:t>
            </w:r>
            <w:r w:rsidRPr="00EA1300">
              <w:rPr>
                <w:rFonts w:ascii="Corbel" w:hAnsi="Corbel"/>
                <w:color w:val="000000"/>
                <w:sz w:val="24"/>
                <w:szCs w:val="24"/>
              </w:rPr>
              <w:t>w językach studiowanych w ramach kierunku studiów oraz w języku polskim</w:t>
            </w:r>
            <w:r w:rsidRPr="00EA1300">
              <w:rPr>
                <w:rFonts w:ascii="Corbel" w:hAnsi="Corbel"/>
                <w:sz w:val="24"/>
                <w:szCs w:val="24"/>
              </w:rPr>
              <w:t>, z użyciem specjalistycznej terminologii oraz z wykorzystaniem różnych środków komunikacji</w:t>
            </w:r>
          </w:p>
        </w:tc>
        <w:tc>
          <w:tcPr>
            <w:tcW w:w="1979" w:type="dxa"/>
          </w:tcPr>
          <w:p w14:paraId="521A4D9C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K</w:t>
            </w:r>
          </w:p>
          <w:p w14:paraId="562043B2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3F63A18D" w14:textId="77777777" w:rsidTr="00BA41CA">
        <w:trPr>
          <w:jc w:val="center"/>
        </w:trPr>
        <w:tc>
          <w:tcPr>
            <w:tcW w:w="1696" w:type="dxa"/>
          </w:tcPr>
          <w:p w14:paraId="444B0E1D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11</w:t>
            </w:r>
          </w:p>
        </w:tc>
        <w:tc>
          <w:tcPr>
            <w:tcW w:w="5387" w:type="dxa"/>
            <w:gridSpan w:val="2"/>
          </w:tcPr>
          <w:p w14:paraId="0E6940F6" w14:textId="3A807D99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 xml:space="preserve">pracować w grupie wykonując powierzone zadania, jak również pełniąc rolę lidera przy wykonywaniu wspólnych projektów (także o charakterze interdyscyplinarnym); wykazywać się̨ pomysłowością̨, aktywnością̨ i systematycznością̨ w realizacji projektów własnych i zespołowych; efektywnie organizować pracę swoją oraz innych, krytycznie oceniać jej priorytety </w:t>
            </w:r>
            <w:r w:rsidR="00D81277">
              <w:rPr>
                <w:rFonts w:ascii="Corbel" w:hAnsi="Corbel"/>
                <w:sz w:val="24"/>
                <w:szCs w:val="24"/>
              </w:rPr>
              <w:t xml:space="preserve">i </w:t>
            </w:r>
            <w:r w:rsidRPr="00EA1300">
              <w:rPr>
                <w:rFonts w:ascii="Corbel" w:hAnsi="Corbel"/>
                <w:sz w:val="24"/>
                <w:szCs w:val="24"/>
              </w:rPr>
              <w:t>stopień zaawansowania</w:t>
            </w:r>
          </w:p>
        </w:tc>
        <w:tc>
          <w:tcPr>
            <w:tcW w:w="1979" w:type="dxa"/>
          </w:tcPr>
          <w:p w14:paraId="76EDC959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O</w:t>
            </w:r>
          </w:p>
          <w:p w14:paraId="1B524D13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2FDB3A64" w14:textId="77777777" w:rsidTr="00BA41CA">
        <w:trPr>
          <w:jc w:val="center"/>
        </w:trPr>
        <w:tc>
          <w:tcPr>
            <w:tcW w:w="1696" w:type="dxa"/>
          </w:tcPr>
          <w:p w14:paraId="6C397B48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U12</w:t>
            </w:r>
          </w:p>
        </w:tc>
        <w:tc>
          <w:tcPr>
            <w:tcW w:w="5387" w:type="dxa"/>
            <w:gridSpan w:val="2"/>
          </w:tcPr>
          <w:p w14:paraId="743B69EC" w14:textId="77777777" w:rsidR="00BA41CA" w:rsidRPr="00EA1300" w:rsidRDefault="00BA41CA" w:rsidP="00320CAB">
            <w:pPr>
              <w:pStyle w:val="NormalnyWeb"/>
              <w:spacing w:before="0" w:beforeAutospacing="0" w:after="0" w:afterAutospacing="0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stale aktualizować zdobytą wiedzę; samodzielnie pracować nad rozszerzaniem znajomości języków właściwych dla kierunku studiów w dalszej edukacji w kontekście wykonywanego zawodu; rozwijać umiejętności badawcze w zakresie dyscyplin naukowych w ramach studiowanego kierunku</w:t>
            </w:r>
          </w:p>
        </w:tc>
        <w:tc>
          <w:tcPr>
            <w:tcW w:w="1979" w:type="dxa"/>
          </w:tcPr>
          <w:p w14:paraId="265B6AD0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UU</w:t>
            </w:r>
          </w:p>
          <w:p w14:paraId="1C1D6C94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45B63005" w14:textId="77777777" w:rsidTr="00BA41CA">
        <w:trPr>
          <w:jc w:val="center"/>
        </w:trPr>
        <w:tc>
          <w:tcPr>
            <w:tcW w:w="9062" w:type="dxa"/>
            <w:gridSpan w:val="4"/>
          </w:tcPr>
          <w:p w14:paraId="085BD2E4" w14:textId="77777777" w:rsidR="00BA41CA" w:rsidRPr="00EA1300" w:rsidRDefault="00BA41CA" w:rsidP="00BA41CA">
            <w:pPr>
              <w:spacing w:before="120" w:after="120"/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b/>
                <w:sz w:val="24"/>
                <w:szCs w:val="24"/>
              </w:rPr>
              <w:t>KOMPETENCJE SPOŁECZNE: absolwent jest gotów do</w:t>
            </w:r>
          </w:p>
        </w:tc>
      </w:tr>
      <w:tr w:rsidR="00BA41CA" w:rsidRPr="00EA1300" w14:paraId="00C17895" w14:textId="77777777" w:rsidTr="00BA41CA">
        <w:trPr>
          <w:jc w:val="center"/>
        </w:trPr>
        <w:tc>
          <w:tcPr>
            <w:tcW w:w="1696" w:type="dxa"/>
          </w:tcPr>
          <w:p w14:paraId="795D1CAF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K01</w:t>
            </w:r>
          </w:p>
        </w:tc>
        <w:tc>
          <w:tcPr>
            <w:tcW w:w="5387" w:type="dxa"/>
            <w:gridSpan w:val="2"/>
          </w:tcPr>
          <w:p w14:paraId="042262DC" w14:textId="77777777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prawidłowego posługiwania się̨ wymaganymi w pracy tłumacza systemami normatywnymi oraz wybranymi normami i regułami (prawnymi, zawodowymi, moralnymi) w celu rozwiązywania problemów poznawczych i praktycznych</w:t>
            </w:r>
          </w:p>
        </w:tc>
        <w:tc>
          <w:tcPr>
            <w:tcW w:w="1979" w:type="dxa"/>
          </w:tcPr>
          <w:p w14:paraId="36373A02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KK</w:t>
            </w:r>
          </w:p>
          <w:p w14:paraId="7FB93F61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786E020B" w14:textId="77777777" w:rsidTr="00BA41CA">
        <w:trPr>
          <w:jc w:val="center"/>
        </w:trPr>
        <w:tc>
          <w:tcPr>
            <w:tcW w:w="1696" w:type="dxa"/>
          </w:tcPr>
          <w:p w14:paraId="193BA7D9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K02</w:t>
            </w:r>
          </w:p>
        </w:tc>
        <w:tc>
          <w:tcPr>
            <w:tcW w:w="5387" w:type="dxa"/>
            <w:gridSpan w:val="2"/>
          </w:tcPr>
          <w:p w14:paraId="20A300C2" w14:textId="77777777" w:rsidR="00BA41CA" w:rsidRPr="00EA1300" w:rsidRDefault="00BA41CA" w:rsidP="00320CA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zasięgania opinii specjalistów z danej dziedziny (m. in. prawa, ekonomii, techniki) w kwestiach merytorycznych i językowych</w:t>
            </w:r>
          </w:p>
        </w:tc>
        <w:tc>
          <w:tcPr>
            <w:tcW w:w="1979" w:type="dxa"/>
          </w:tcPr>
          <w:p w14:paraId="2860D80D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KK</w:t>
            </w:r>
          </w:p>
          <w:p w14:paraId="264D2415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65E67F73" w14:textId="77777777" w:rsidTr="00BA41CA">
        <w:trPr>
          <w:jc w:val="center"/>
        </w:trPr>
        <w:tc>
          <w:tcPr>
            <w:tcW w:w="1696" w:type="dxa"/>
          </w:tcPr>
          <w:p w14:paraId="2F516256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K03</w:t>
            </w:r>
          </w:p>
        </w:tc>
        <w:tc>
          <w:tcPr>
            <w:tcW w:w="5387" w:type="dxa"/>
            <w:gridSpan w:val="2"/>
          </w:tcPr>
          <w:p w14:paraId="6036428D" w14:textId="349A9985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 xml:space="preserve">wypełniania zobowiązań społecznych; </w:t>
            </w:r>
            <w:r w:rsidR="007B6D48">
              <w:rPr>
                <w:rFonts w:ascii="Corbel" w:hAnsi="Corbel"/>
                <w:sz w:val="24"/>
                <w:szCs w:val="24"/>
              </w:rPr>
              <w:t>ma świadomość</w:t>
            </w:r>
            <w:r w:rsidRPr="00EA1300">
              <w:rPr>
                <w:rFonts w:ascii="Corbel" w:hAnsi="Corbel"/>
                <w:sz w:val="24"/>
                <w:szCs w:val="24"/>
              </w:rPr>
              <w:t xml:space="preserve"> wartości dziedzictwa kulturowego </w:t>
            </w:r>
            <w:r w:rsidRPr="00EA1300">
              <w:rPr>
                <w:rFonts w:ascii="Corbel" w:hAnsi="Corbel"/>
                <w:sz w:val="24"/>
                <w:szCs w:val="24"/>
              </w:rPr>
              <w:lastRenderedPageBreak/>
              <w:t xml:space="preserve">obszarów języków kierunkowych, będąc jednocześnie otwartym i tolerancyjnym wobec innych kultur; </w:t>
            </w:r>
            <w:r w:rsidR="007B6D48">
              <w:rPr>
                <w:rFonts w:ascii="Corbel" w:hAnsi="Corbel"/>
                <w:sz w:val="24"/>
                <w:szCs w:val="24"/>
              </w:rPr>
              <w:t xml:space="preserve">dostrzega konieczność </w:t>
            </w:r>
            <w:r w:rsidRPr="00EA1300">
              <w:rPr>
                <w:rFonts w:ascii="Corbel" w:hAnsi="Corbel"/>
                <w:sz w:val="24"/>
                <w:szCs w:val="24"/>
              </w:rPr>
              <w:t>śledz</w:t>
            </w:r>
            <w:r w:rsidR="007B6D48">
              <w:rPr>
                <w:rFonts w:ascii="Corbel" w:hAnsi="Corbel"/>
                <w:sz w:val="24"/>
                <w:szCs w:val="24"/>
              </w:rPr>
              <w:t>enia</w:t>
            </w:r>
            <w:r w:rsidRPr="00EA1300">
              <w:rPr>
                <w:rFonts w:ascii="Corbel" w:hAnsi="Corbel"/>
                <w:sz w:val="24"/>
                <w:szCs w:val="24"/>
              </w:rPr>
              <w:t xml:space="preserve"> bieżąc</w:t>
            </w:r>
            <w:r w:rsidR="007B6D48">
              <w:rPr>
                <w:rFonts w:ascii="Corbel" w:hAnsi="Corbel"/>
                <w:sz w:val="24"/>
                <w:szCs w:val="24"/>
              </w:rPr>
              <w:t>ych</w:t>
            </w:r>
            <w:r w:rsidRPr="00EA1300">
              <w:rPr>
                <w:rFonts w:ascii="Corbel" w:hAnsi="Corbel"/>
                <w:sz w:val="24"/>
                <w:szCs w:val="24"/>
              </w:rPr>
              <w:t xml:space="preserve"> trend</w:t>
            </w:r>
            <w:r w:rsidR="007B6D48">
              <w:rPr>
                <w:rFonts w:ascii="Corbel" w:hAnsi="Corbel"/>
                <w:sz w:val="24"/>
                <w:szCs w:val="24"/>
              </w:rPr>
              <w:t>ów</w:t>
            </w:r>
            <w:r w:rsidRPr="00EA1300">
              <w:rPr>
                <w:rFonts w:ascii="Corbel" w:hAnsi="Corbel"/>
                <w:sz w:val="24"/>
                <w:szCs w:val="24"/>
              </w:rPr>
              <w:t xml:space="preserve"> kulturow</w:t>
            </w:r>
            <w:r w:rsidR="007B6D48">
              <w:rPr>
                <w:rFonts w:ascii="Corbel" w:hAnsi="Corbel"/>
                <w:sz w:val="24"/>
                <w:szCs w:val="24"/>
              </w:rPr>
              <w:t>ych</w:t>
            </w:r>
            <w:r w:rsidRPr="00EA1300">
              <w:rPr>
                <w:rFonts w:ascii="Corbel" w:hAnsi="Corbel"/>
                <w:sz w:val="24"/>
                <w:szCs w:val="24"/>
              </w:rPr>
              <w:t xml:space="preserve"> i cywilizacyjn</w:t>
            </w:r>
            <w:r w:rsidR="007B6D48">
              <w:rPr>
                <w:rFonts w:ascii="Corbel" w:hAnsi="Corbel"/>
                <w:sz w:val="24"/>
                <w:szCs w:val="24"/>
              </w:rPr>
              <w:t>ych</w:t>
            </w:r>
            <w:r w:rsidRPr="00EA1300">
              <w:rPr>
                <w:rFonts w:ascii="Corbel" w:hAnsi="Corbel"/>
                <w:sz w:val="24"/>
                <w:szCs w:val="24"/>
              </w:rPr>
              <w:t xml:space="preserve"> wykorzystując do tego celu r</w:t>
            </w:r>
            <w:r w:rsidR="007B6D48">
              <w:rPr>
                <w:rFonts w:ascii="Corbel" w:hAnsi="Corbel"/>
                <w:sz w:val="24"/>
                <w:szCs w:val="24"/>
              </w:rPr>
              <w:t>ó</w:t>
            </w:r>
            <w:r w:rsidRPr="00EA1300">
              <w:rPr>
                <w:rFonts w:ascii="Corbel" w:hAnsi="Corbel"/>
                <w:sz w:val="24"/>
                <w:szCs w:val="24"/>
              </w:rPr>
              <w:t>żne media</w:t>
            </w:r>
          </w:p>
        </w:tc>
        <w:tc>
          <w:tcPr>
            <w:tcW w:w="1979" w:type="dxa"/>
          </w:tcPr>
          <w:p w14:paraId="1CA3F5BD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lastRenderedPageBreak/>
              <w:t>P6S_KO</w:t>
            </w:r>
          </w:p>
          <w:p w14:paraId="59171752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07904C2E" w14:textId="77777777" w:rsidTr="00BA41CA">
        <w:trPr>
          <w:jc w:val="center"/>
        </w:trPr>
        <w:tc>
          <w:tcPr>
            <w:tcW w:w="1696" w:type="dxa"/>
          </w:tcPr>
          <w:p w14:paraId="56B456BD" w14:textId="77777777" w:rsidR="00BA41CA" w:rsidRPr="003D4DB1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3D4DB1">
              <w:rPr>
                <w:rFonts w:ascii="Corbel" w:hAnsi="Corbel" w:cs="Times New Roman"/>
                <w:sz w:val="24"/>
                <w:szCs w:val="24"/>
              </w:rPr>
              <w:lastRenderedPageBreak/>
              <w:t>K_K04</w:t>
            </w:r>
          </w:p>
        </w:tc>
        <w:tc>
          <w:tcPr>
            <w:tcW w:w="5387" w:type="dxa"/>
            <w:gridSpan w:val="2"/>
          </w:tcPr>
          <w:p w14:paraId="5F706314" w14:textId="5B9A217B" w:rsidR="00BA41CA" w:rsidRPr="003D4DB1" w:rsidRDefault="00BA41CA" w:rsidP="00BE15A3">
            <w:pPr>
              <w:rPr>
                <w:rFonts w:ascii="Corbel" w:hAnsi="Corbel" w:cs="Times New Roman"/>
                <w:sz w:val="24"/>
                <w:szCs w:val="24"/>
              </w:rPr>
            </w:pPr>
            <w:r w:rsidRPr="003D4DB1">
              <w:rPr>
                <w:rFonts w:ascii="Corbel" w:hAnsi="Corbel" w:cs="Times New Roman"/>
                <w:sz w:val="24"/>
                <w:szCs w:val="24"/>
              </w:rPr>
              <w:t xml:space="preserve">efektywnego organizowania działania swojego i innych na rzecz interesu publicznego; </w:t>
            </w:r>
            <w:r w:rsidR="000D4AF8" w:rsidRPr="003D4DB1">
              <w:rPr>
                <w:rFonts w:ascii="Corbel" w:hAnsi="Corbel" w:cs="Times New Roman"/>
                <w:sz w:val="24"/>
                <w:szCs w:val="24"/>
              </w:rPr>
              <w:t>ma świadomość priorytetów służących realizacji określonego zadania oraz zorientowany na zaplanowanie działań mających na celu uzyskanie realizacji stawianych sobie zadań</w:t>
            </w:r>
          </w:p>
        </w:tc>
        <w:tc>
          <w:tcPr>
            <w:tcW w:w="1979" w:type="dxa"/>
          </w:tcPr>
          <w:p w14:paraId="7595EEF9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3D4DB1">
              <w:rPr>
                <w:rFonts w:ascii="Corbel" w:hAnsi="Corbel" w:cs="Times New Roman"/>
                <w:sz w:val="24"/>
                <w:szCs w:val="24"/>
              </w:rPr>
              <w:t>P6S_KO</w:t>
            </w:r>
          </w:p>
          <w:p w14:paraId="13FDB834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78F966C0" w14:textId="77777777" w:rsidTr="00BA41CA">
        <w:trPr>
          <w:jc w:val="center"/>
        </w:trPr>
        <w:tc>
          <w:tcPr>
            <w:tcW w:w="1696" w:type="dxa"/>
          </w:tcPr>
          <w:p w14:paraId="45C73769" w14:textId="77777777" w:rsidR="00BA41CA" w:rsidRPr="00B95DB9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B95DB9">
              <w:rPr>
                <w:rFonts w:ascii="Corbel" w:hAnsi="Corbel" w:cs="Times New Roman"/>
                <w:sz w:val="24"/>
                <w:szCs w:val="24"/>
              </w:rPr>
              <w:t>K_K05</w:t>
            </w:r>
          </w:p>
        </w:tc>
        <w:tc>
          <w:tcPr>
            <w:tcW w:w="5387" w:type="dxa"/>
            <w:gridSpan w:val="2"/>
          </w:tcPr>
          <w:p w14:paraId="06A5818D" w14:textId="26DF5BE9" w:rsidR="00BA41CA" w:rsidRPr="00B95DB9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B95DB9">
              <w:rPr>
                <w:rFonts w:ascii="Corbel" w:hAnsi="Corbel"/>
                <w:sz w:val="24"/>
                <w:szCs w:val="24"/>
              </w:rPr>
              <w:t xml:space="preserve">przestrzegania etyki zawodowej tłumacza związanej z odpowiedzialnością̨ za rzetelność́ przekazywanej wiedzy i rozumie wagę̨ poszanowania własności intelektualnej; </w:t>
            </w:r>
            <w:r w:rsidR="0077245C" w:rsidRPr="00684CAD">
              <w:rPr>
                <w:rFonts w:ascii="Corbel" w:hAnsi="Corbel"/>
                <w:sz w:val="24"/>
                <w:szCs w:val="24"/>
              </w:rPr>
              <w:t>dostrzega konieczność dbania o dorobek i tradycje zawodu tłumacza</w:t>
            </w:r>
          </w:p>
        </w:tc>
        <w:tc>
          <w:tcPr>
            <w:tcW w:w="1979" w:type="dxa"/>
          </w:tcPr>
          <w:p w14:paraId="1667BFDD" w14:textId="77777777" w:rsidR="00BA41CA" w:rsidRPr="00960136" w:rsidRDefault="00BA41CA" w:rsidP="00320CAB">
            <w:pPr>
              <w:rPr>
                <w:rFonts w:ascii="Corbel" w:hAnsi="Corbel" w:cs="Times New Roman"/>
                <w:sz w:val="24"/>
                <w:szCs w:val="24"/>
                <w:lang w:val="de-DE"/>
              </w:rPr>
            </w:pPr>
            <w:r w:rsidRPr="00B95DB9">
              <w:rPr>
                <w:rFonts w:ascii="Corbel" w:hAnsi="Corbel" w:cs="Times New Roman"/>
                <w:sz w:val="24"/>
                <w:szCs w:val="24"/>
              </w:rPr>
              <w:t>P6S_KR</w:t>
            </w:r>
          </w:p>
          <w:p w14:paraId="25383942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EA1300" w14:paraId="22A6F8D6" w14:textId="77777777" w:rsidTr="00BA41CA">
        <w:trPr>
          <w:jc w:val="center"/>
        </w:trPr>
        <w:tc>
          <w:tcPr>
            <w:tcW w:w="1696" w:type="dxa"/>
          </w:tcPr>
          <w:p w14:paraId="12E7C26C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K_K06</w:t>
            </w:r>
          </w:p>
        </w:tc>
        <w:tc>
          <w:tcPr>
            <w:tcW w:w="5387" w:type="dxa"/>
            <w:gridSpan w:val="2"/>
          </w:tcPr>
          <w:p w14:paraId="601A67A6" w14:textId="77777777" w:rsidR="00BA41CA" w:rsidRPr="00EA1300" w:rsidRDefault="00BA41CA" w:rsidP="00320CA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EA1300">
              <w:rPr>
                <w:rFonts w:ascii="Corbel" w:hAnsi="Corbel"/>
                <w:sz w:val="24"/>
                <w:szCs w:val="24"/>
              </w:rPr>
              <w:t>właściwego rozpoznania możliwości i ograniczeń wynikających z uzyskanych kompetencji językowych i społeczno-kulturowych</w:t>
            </w:r>
          </w:p>
        </w:tc>
        <w:tc>
          <w:tcPr>
            <w:tcW w:w="1979" w:type="dxa"/>
          </w:tcPr>
          <w:p w14:paraId="700730E8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  <w:r w:rsidRPr="00EA1300">
              <w:rPr>
                <w:rFonts w:ascii="Corbel" w:hAnsi="Corbel" w:cs="Times New Roman"/>
                <w:sz w:val="24"/>
                <w:szCs w:val="24"/>
              </w:rPr>
              <w:t>P6S_KR</w:t>
            </w:r>
          </w:p>
          <w:p w14:paraId="5EEC19CF" w14:textId="77777777" w:rsidR="00BA41CA" w:rsidRPr="00EA1300" w:rsidRDefault="00BA41CA" w:rsidP="00320CA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</w:tbl>
    <w:p w14:paraId="541A39AF" w14:textId="77777777" w:rsidR="00A241A6" w:rsidRPr="00EA1300" w:rsidRDefault="00A241A6" w:rsidP="00974313">
      <w:pPr>
        <w:spacing w:after="0" w:line="240" w:lineRule="auto"/>
        <w:rPr>
          <w:rFonts w:ascii="Corbel" w:hAnsi="Corbel" w:cs="Times New Roman"/>
          <w:sz w:val="24"/>
          <w:szCs w:val="24"/>
        </w:rPr>
      </w:pPr>
    </w:p>
    <w:p w14:paraId="71F89077" w14:textId="60CCA8E7" w:rsidR="00EA1300" w:rsidRPr="00EA1300" w:rsidRDefault="00EA1300" w:rsidP="00EA1300">
      <w:pPr>
        <w:spacing w:after="120" w:line="240" w:lineRule="auto"/>
        <w:ind w:left="284" w:hanging="284"/>
        <w:jc w:val="both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t xml:space="preserve">* </w:t>
      </w:r>
      <w:r w:rsidRPr="00EA1300">
        <w:rPr>
          <w:rFonts w:ascii="Corbel" w:hAnsi="Corbel"/>
          <w:sz w:val="20"/>
          <w:szCs w:val="20"/>
        </w:rPr>
        <w:t>W przypadku realizacji programu studiów prowadzącego do uzyskania kompetencji inżynierskich, obok odniesień do charakterystyk efektów uczenia się z I części załącznika, należy uwzględnić odniesienia do charakterystyk efektów uczenia się z części III zakończone określeniem (</w:t>
      </w:r>
      <w:proofErr w:type="spellStart"/>
      <w:r w:rsidRPr="00EA1300">
        <w:rPr>
          <w:rFonts w:ascii="Corbel" w:hAnsi="Corbel"/>
          <w:sz w:val="20"/>
          <w:szCs w:val="20"/>
        </w:rPr>
        <w:t>Inż</w:t>
      </w:r>
      <w:proofErr w:type="spellEnd"/>
      <w:r w:rsidRPr="00EA1300">
        <w:rPr>
          <w:rFonts w:ascii="Corbel" w:hAnsi="Corbel"/>
          <w:sz w:val="20"/>
          <w:szCs w:val="20"/>
        </w:rPr>
        <w:t>), np. P6S_WG (</w:t>
      </w:r>
      <w:proofErr w:type="spellStart"/>
      <w:r w:rsidRPr="00EA1300">
        <w:rPr>
          <w:rFonts w:ascii="Corbel" w:hAnsi="Corbel"/>
          <w:sz w:val="20"/>
          <w:szCs w:val="20"/>
        </w:rPr>
        <w:t>Inż</w:t>
      </w:r>
      <w:proofErr w:type="spellEnd"/>
      <w:r w:rsidRPr="00EA1300">
        <w:rPr>
          <w:rFonts w:ascii="Corbel" w:hAnsi="Corbel"/>
          <w:sz w:val="20"/>
          <w:szCs w:val="20"/>
        </w:rPr>
        <w:t>)</w:t>
      </w:r>
    </w:p>
    <w:p w14:paraId="55930994" w14:textId="7DA647FD" w:rsidR="0096239C" w:rsidRDefault="00EA1300" w:rsidP="00BA41CA">
      <w:pPr>
        <w:spacing w:after="120" w:line="240" w:lineRule="auto"/>
        <w:ind w:left="284" w:hanging="284"/>
        <w:jc w:val="both"/>
        <w:rPr>
          <w:rFonts w:ascii="Corbel" w:hAnsi="Corbel"/>
          <w:sz w:val="20"/>
          <w:szCs w:val="20"/>
        </w:rPr>
      </w:pPr>
      <w:r w:rsidRPr="00EA1300">
        <w:rPr>
          <w:rFonts w:ascii="Corbel" w:hAnsi="Corbel"/>
          <w:sz w:val="20"/>
          <w:szCs w:val="20"/>
        </w:rPr>
        <w:t>**</w:t>
      </w:r>
      <w:r>
        <w:rPr>
          <w:rFonts w:ascii="Corbel" w:hAnsi="Corbel"/>
          <w:sz w:val="20"/>
          <w:szCs w:val="20"/>
        </w:rPr>
        <w:t xml:space="preserve"> </w:t>
      </w:r>
      <w:r w:rsidRPr="00EA1300">
        <w:rPr>
          <w:rFonts w:ascii="Corbel" w:hAnsi="Corbel"/>
          <w:sz w:val="20"/>
          <w:szCs w:val="20"/>
        </w:rPr>
        <w:t>W przypadku kierunku studiów przypisanego do dziedziny sztuki, obok odniesień do charakterystyk efektów uczenia się z I części załącznika, należy uwzględnić odniesienia do charakterystyk efektów uczenia się z części II zakończone określeniem (</w:t>
      </w:r>
      <w:proofErr w:type="spellStart"/>
      <w:r w:rsidRPr="00EA1300">
        <w:rPr>
          <w:rFonts w:ascii="Corbel" w:hAnsi="Corbel"/>
          <w:sz w:val="20"/>
          <w:szCs w:val="20"/>
        </w:rPr>
        <w:t>Sz</w:t>
      </w:r>
      <w:proofErr w:type="spellEnd"/>
      <w:r w:rsidRPr="00EA1300">
        <w:rPr>
          <w:rFonts w:ascii="Corbel" w:hAnsi="Corbel"/>
          <w:sz w:val="20"/>
          <w:szCs w:val="20"/>
        </w:rPr>
        <w:t>), np. P6S_WG (</w:t>
      </w:r>
      <w:proofErr w:type="spellStart"/>
      <w:r w:rsidRPr="00EA1300">
        <w:rPr>
          <w:rFonts w:ascii="Corbel" w:hAnsi="Corbel"/>
          <w:sz w:val="20"/>
          <w:szCs w:val="20"/>
        </w:rPr>
        <w:t>Sz</w:t>
      </w:r>
      <w:proofErr w:type="spellEnd"/>
      <w:r w:rsidRPr="00EA1300">
        <w:rPr>
          <w:rFonts w:ascii="Corbel" w:hAnsi="Corbel"/>
          <w:sz w:val="20"/>
          <w:szCs w:val="20"/>
        </w:rPr>
        <w:t>)</w:t>
      </w:r>
    </w:p>
    <w:p w14:paraId="5FEB23ED" w14:textId="77777777" w:rsidR="00BA41CA" w:rsidRDefault="00BA41CA" w:rsidP="00BA41CA">
      <w:pPr>
        <w:spacing w:after="120" w:line="240" w:lineRule="auto"/>
        <w:ind w:left="284" w:hanging="284"/>
        <w:jc w:val="both"/>
        <w:rPr>
          <w:rFonts w:ascii="Corbel" w:hAnsi="Corbel"/>
          <w:sz w:val="20"/>
          <w:szCs w:val="20"/>
        </w:rPr>
      </w:pPr>
    </w:p>
    <w:p w14:paraId="320A43B5" w14:textId="77777777" w:rsidR="00CC7DD3" w:rsidRPr="006F30B0" w:rsidRDefault="00CC7DD3" w:rsidP="00CC7DD3">
      <w:pPr>
        <w:ind w:left="4678"/>
        <w:jc w:val="center"/>
        <w:rPr>
          <w:rFonts w:ascii="Corbel" w:hAnsi="Corbel"/>
          <w:sz w:val="16"/>
          <w:szCs w:val="16"/>
        </w:rPr>
      </w:pPr>
      <w:r>
        <w:rPr>
          <w:rFonts w:ascii="Corbel" w:hAnsi="Corbel"/>
        </w:rPr>
        <w:t>Przewodniczący Senatu</w:t>
      </w:r>
      <w:r>
        <w:rPr>
          <w:rFonts w:ascii="Corbel" w:hAnsi="Corbel"/>
        </w:rPr>
        <w:br/>
        <w:t xml:space="preserve">Uniwersytetu Rzeszowskiego </w:t>
      </w:r>
      <w:r>
        <w:rPr>
          <w:rFonts w:ascii="Corbel" w:hAnsi="Corbel"/>
        </w:rPr>
        <w:br/>
      </w:r>
      <w:r>
        <w:rPr>
          <w:rFonts w:ascii="Corbel" w:hAnsi="Corbel"/>
        </w:rPr>
        <w:br/>
      </w:r>
      <w:r>
        <w:rPr>
          <w:rFonts w:ascii="Corbel" w:hAnsi="Corbel"/>
        </w:rPr>
        <w:br/>
        <w:t>prof. dr hab. Sylwester Czopek</w:t>
      </w:r>
      <w:r>
        <w:rPr>
          <w:rFonts w:ascii="Corbel" w:hAnsi="Corbel"/>
        </w:rPr>
        <w:br/>
        <w:t>Rektor</w:t>
      </w:r>
    </w:p>
    <w:p w14:paraId="72B0CC89" w14:textId="2996D3EC" w:rsidR="0096239C" w:rsidRPr="00EA1300" w:rsidRDefault="0096239C" w:rsidP="00BA41CA">
      <w:pPr>
        <w:spacing w:after="0" w:line="240" w:lineRule="auto"/>
        <w:ind w:left="5387" w:firstLine="142"/>
        <w:jc w:val="both"/>
        <w:rPr>
          <w:rFonts w:ascii="Corbel" w:hAnsi="Corbel"/>
          <w:sz w:val="24"/>
          <w:szCs w:val="24"/>
        </w:rPr>
      </w:pPr>
      <w:bookmarkStart w:id="0" w:name="_GoBack"/>
      <w:bookmarkEnd w:id="0"/>
    </w:p>
    <w:sectPr w:rsidR="0096239C" w:rsidRPr="00EA1300" w:rsidSect="00A41B6E">
      <w:footerReference w:type="even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F3E7B" w14:textId="77777777" w:rsidR="00BE3492" w:rsidRDefault="00BE3492" w:rsidP="00FF7164">
      <w:pPr>
        <w:spacing w:after="0" w:line="240" w:lineRule="auto"/>
      </w:pPr>
      <w:r>
        <w:separator/>
      </w:r>
    </w:p>
  </w:endnote>
  <w:endnote w:type="continuationSeparator" w:id="0">
    <w:p w14:paraId="50B7E3B9" w14:textId="77777777" w:rsidR="00BE3492" w:rsidRDefault="00BE3492" w:rsidP="00FF71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2E17" w14:textId="77777777" w:rsidR="002B1CC2" w:rsidRDefault="002B1CC2" w:rsidP="005212A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C1D03A" w14:textId="77777777" w:rsidR="002B1CC2" w:rsidRDefault="002B1CC2" w:rsidP="002B1CC2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4FE23" w14:textId="5F433C3F" w:rsidR="002B1CC2" w:rsidRDefault="002B1CC2" w:rsidP="005212A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D4AF8">
      <w:rPr>
        <w:rStyle w:val="Numerstrony"/>
        <w:noProof/>
      </w:rPr>
      <w:t>3</w:t>
    </w:r>
    <w:r>
      <w:rPr>
        <w:rStyle w:val="Numerstrony"/>
      </w:rPr>
      <w:fldChar w:fldCharType="end"/>
    </w:r>
  </w:p>
  <w:p w14:paraId="40D696D3" w14:textId="77777777" w:rsidR="002B1CC2" w:rsidRDefault="002B1CC2" w:rsidP="002B1CC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0E0B3" w14:textId="77777777" w:rsidR="00BE3492" w:rsidRDefault="00BE3492" w:rsidP="00FF7164">
      <w:pPr>
        <w:spacing w:after="0" w:line="240" w:lineRule="auto"/>
      </w:pPr>
      <w:r>
        <w:separator/>
      </w:r>
    </w:p>
  </w:footnote>
  <w:footnote w:type="continuationSeparator" w:id="0">
    <w:p w14:paraId="78990C96" w14:textId="77777777" w:rsidR="00BE3492" w:rsidRDefault="00BE3492" w:rsidP="00FF7164">
      <w:pPr>
        <w:spacing w:after="0" w:line="240" w:lineRule="auto"/>
      </w:pPr>
      <w:r>
        <w:continuationSeparator/>
      </w:r>
    </w:p>
  </w:footnote>
  <w:footnote w:id="1">
    <w:p w14:paraId="7AA4ED06" w14:textId="4B1890CF" w:rsidR="00BA41CA" w:rsidRPr="00EA1300" w:rsidRDefault="00BA41CA" w:rsidP="00BA41CA">
      <w:pPr>
        <w:pStyle w:val="Tekstprzypisudolnego"/>
        <w:jc w:val="both"/>
        <w:rPr>
          <w:rFonts w:ascii="Corbel" w:hAnsi="Corbel" w:cs="Times New Roman"/>
        </w:rPr>
      </w:pPr>
      <w:r w:rsidRPr="00EA1300">
        <w:rPr>
          <w:rStyle w:val="Odwoanieprzypisudolnego"/>
          <w:rFonts w:ascii="Corbel" w:hAnsi="Corbel"/>
        </w:rPr>
        <w:footnoteRef/>
      </w:r>
      <w:r w:rsidRPr="00EA1300">
        <w:rPr>
          <w:rFonts w:ascii="Corbel" w:hAnsi="Corbel" w:cs="Times New Roman"/>
        </w:rPr>
        <w:t xml:space="preserve"> W ramach kierunku </w:t>
      </w:r>
      <w:r w:rsidR="00B95DB9" w:rsidRPr="00960136">
        <w:rPr>
          <w:rFonts w:ascii="Corbel" w:hAnsi="Corbel" w:cs="Times New Roman"/>
          <w:i/>
          <w:iCs/>
        </w:rPr>
        <w:t>l</w:t>
      </w:r>
      <w:r w:rsidRPr="00960136">
        <w:rPr>
          <w:rFonts w:ascii="Corbel" w:hAnsi="Corbel" w:cs="Times New Roman"/>
          <w:i/>
          <w:iCs/>
        </w:rPr>
        <w:t>ingwistyka stosowana</w:t>
      </w:r>
      <w:r w:rsidRPr="00EA1300">
        <w:rPr>
          <w:rFonts w:ascii="Corbel" w:hAnsi="Corbel" w:cs="Times New Roman"/>
        </w:rPr>
        <w:t xml:space="preserve"> studenci </w:t>
      </w:r>
      <w:r w:rsidR="00B95DB9">
        <w:rPr>
          <w:rFonts w:ascii="Corbel" w:hAnsi="Corbel" w:cs="Times New Roman"/>
        </w:rPr>
        <w:t>studiują</w:t>
      </w:r>
      <w:r w:rsidRPr="00EA1300">
        <w:rPr>
          <w:rFonts w:ascii="Corbel" w:hAnsi="Corbel" w:cs="Times New Roman"/>
        </w:rPr>
        <w:t xml:space="preserve"> </w:t>
      </w:r>
      <w:r w:rsidR="00A320D2">
        <w:rPr>
          <w:rFonts w:ascii="Corbel" w:hAnsi="Corbel" w:cs="Times New Roman"/>
        </w:rPr>
        <w:t xml:space="preserve">dwa </w:t>
      </w:r>
      <w:r w:rsidRPr="00EA1300">
        <w:rPr>
          <w:rFonts w:ascii="Corbel" w:hAnsi="Corbel" w:cs="Times New Roman"/>
        </w:rPr>
        <w:t>język</w:t>
      </w:r>
      <w:r w:rsidR="00A320D2">
        <w:rPr>
          <w:rFonts w:ascii="Corbel" w:hAnsi="Corbel" w:cs="Times New Roman"/>
        </w:rPr>
        <w:t>i obce</w:t>
      </w:r>
      <w:r w:rsidR="00B95DB9">
        <w:rPr>
          <w:rFonts w:ascii="Corbel" w:hAnsi="Corbel" w:cs="Times New Roman"/>
        </w:rPr>
        <w:t>: język angielski i język niemiecki</w:t>
      </w:r>
      <w:r w:rsidRPr="00EA1300">
        <w:rPr>
          <w:rFonts w:ascii="Corbel" w:hAnsi="Corbel" w:cs="Times New Roman"/>
        </w:rPr>
        <w:t>. Do tych języków odnoszą się sformułowania: „języki studiowane w ramach kierunku studiów”, „języki kierunkowe” oraz „języki właściwe dla kierunku studiów”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DC1MDEzMTIyMjNU0lEKTi0uzszPAykwNKgFAG0eA1ktAAAA"/>
  </w:docVars>
  <w:rsids>
    <w:rsidRoot w:val="00974313"/>
    <w:rsid w:val="00006428"/>
    <w:rsid w:val="00007314"/>
    <w:rsid w:val="00014988"/>
    <w:rsid w:val="000214C6"/>
    <w:rsid w:val="00023BFD"/>
    <w:rsid w:val="00036632"/>
    <w:rsid w:val="00061C30"/>
    <w:rsid w:val="000770B9"/>
    <w:rsid w:val="00091631"/>
    <w:rsid w:val="00091C78"/>
    <w:rsid w:val="000A33E3"/>
    <w:rsid w:val="000C70E8"/>
    <w:rsid w:val="000D4AF8"/>
    <w:rsid w:val="000E42B4"/>
    <w:rsid w:val="000E529B"/>
    <w:rsid w:val="000F09FF"/>
    <w:rsid w:val="0012456F"/>
    <w:rsid w:val="00145256"/>
    <w:rsid w:val="00150A6F"/>
    <w:rsid w:val="001648F9"/>
    <w:rsid w:val="00165F5F"/>
    <w:rsid w:val="00173154"/>
    <w:rsid w:val="00175B73"/>
    <w:rsid w:val="001864A5"/>
    <w:rsid w:val="00192065"/>
    <w:rsid w:val="001D30D2"/>
    <w:rsid w:val="001D56A1"/>
    <w:rsid w:val="001D5A0A"/>
    <w:rsid w:val="001D7884"/>
    <w:rsid w:val="001E0BEE"/>
    <w:rsid w:val="001F1F50"/>
    <w:rsid w:val="001F4E40"/>
    <w:rsid w:val="002112BB"/>
    <w:rsid w:val="00211EB6"/>
    <w:rsid w:val="0021654C"/>
    <w:rsid w:val="00220E4F"/>
    <w:rsid w:val="00221EE1"/>
    <w:rsid w:val="00224972"/>
    <w:rsid w:val="00225B20"/>
    <w:rsid w:val="00243B9C"/>
    <w:rsid w:val="002451DB"/>
    <w:rsid w:val="00245DC8"/>
    <w:rsid w:val="00255418"/>
    <w:rsid w:val="0026247F"/>
    <w:rsid w:val="00263C5A"/>
    <w:rsid w:val="00264F8F"/>
    <w:rsid w:val="00290CBC"/>
    <w:rsid w:val="00295662"/>
    <w:rsid w:val="002A39AB"/>
    <w:rsid w:val="002B1CC2"/>
    <w:rsid w:val="002B41DB"/>
    <w:rsid w:val="002D30CB"/>
    <w:rsid w:val="002D76BE"/>
    <w:rsid w:val="002E05C1"/>
    <w:rsid w:val="002F5DC8"/>
    <w:rsid w:val="003048E9"/>
    <w:rsid w:val="00304A99"/>
    <w:rsid w:val="0032238C"/>
    <w:rsid w:val="00324D4F"/>
    <w:rsid w:val="003609C3"/>
    <w:rsid w:val="00361B61"/>
    <w:rsid w:val="00385A37"/>
    <w:rsid w:val="003928EF"/>
    <w:rsid w:val="00396E36"/>
    <w:rsid w:val="003A01FB"/>
    <w:rsid w:val="003A0A6F"/>
    <w:rsid w:val="003A329F"/>
    <w:rsid w:val="003A6A86"/>
    <w:rsid w:val="003C69F0"/>
    <w:rsid w:val="003C70B9"/>
    <w:rsid w:val="003D4DB1"/>
    <w:rsid w:val="003E271A"/>
    <w:rsid w:val="003E3B5B"/>
    <w:rsid w:val="003E3B8C"/>
    <w:rsid w:val="003E6583"/>
    <w:rsid w:val="00410011"/>
    <w:rsid w:val="0042464B"/>
    <w:rsid w:val="00433725"/>
    <w:rsid w:val="0044573E"/>
    <w:rsid w:val="00450608"/>
    <w:rsid w:val="004608B4"/>
    <w:rsid w:val="00466173"/>
    <w:rsid w:val="00474F5E"/>
    <w:rsid w:val="00484271"/>
    <w:rsid w:val="004A143A"/>
    <w:rsid w:val="004A1776"/>
    <w:rsid w:val="004A6DCD"/>
    <w:rsid w:val="004D7022"/>
    <w:rsid w:val="004D766F"/>
    <w:rsid w:val="004E079B"/>
    <w:rsid w:val="004E77B8"/>
    <w:rsid w:val="004F714B"/>
    <w:rsid w:val="004F7FCE"/>
    <w:rsid w:val="005022C7"/>
    <w:rsid w:val="00514FDB"/>
    <w:rsid w:val="005168B5"/>
    <w:rsid w:val="00520339"/>
    <w:rsid w:val="00535704"/>
    <w:rsid w:val="00563775"/>
    <w:rsid w:val="00564D8F"/>
    <w:rsid w:val="00576F71"/>
    <w:rsid w:val="005905B1"/>
    <w:rsid w:val="0059259C"/>
    <w:rsid w:val="005C0D2A"/>
    <w:rsid w:val="005D1E5B"/>
    <w:rsid w:val="005E1943"/>
    <w:rsid w:val="005E59BC"/>
    <w:rsid w:val="005F5ACC"/>
    <w:rsid w:val="0060030F"/>
    <w:rsid w:val="00602E6F"/>
    <w:rsid w:val="00606D52"/>
    <w:rsid w:val="0060794C"/>
    <w:rsid w:val="0063788B"/>
    <w:rsid w:val="0065152E"/>
    <w:rsid w:val="00654596"/>
    <w:rsid w:val="00664DB7"/>
    <w:rsid w:val="006858CA"/>
    <w:rsid w:val="00692329"/>
    <w:rsid w:val="006A4679"/>
    <w:rsid w:val="006A66C9"/>
    <w:rsid w:val="006B042D"/>
    <w:rsid w:val="006B12A6"/>
    <w:rsid w:val="006C218E"/>
    <w:rsid w:val="006C70B1"/>
    <w:rsid w:val="006D7C4E"/>
    <w:rsid w:val="00703547"/>
    <w:rsid w:val="00705091"/>
    <w:rsid w:val="00717A43"/>
    <w:rsid w:val="007224C9"/>
    <w:rsid w:val="00727174"/>
    <w:rsid w:val="00733588"/>
    <w:rsid w:val="0074210E"/>
    <w:rsid w:val="0077245C"/>
    <w:rsid w:val="00774CF1"/>
    <w:rsid w:val="007868B6"/>
    <w:rsid w:val="00793A89"/>
    <w:rsid w:val="007972CB"/>
    <w:rsid w:val="007A234A"/>
    <w:rsid w:val="007B6D48"/>
    <w:rsid w:val="007C1C8D"/>
    <w:rsid w:val="007C3F7A"/>
    <w:rsid w:val="007E5A48"/>
    <w:rsid w:val="007E7736"/>
    <w:rsid w:val="007F0225"/>
    <w:rsid w:val="007F50FC"/>
    <w:rsid w:val="007F708B"/>
    <w:rsid w:val="0080062B"/>
    <w:rsid w:val="0080169D"/>
    <w:rsid w:val="00802B9E"/>
    <w:rsid w:val="0080331C"/>
    <w:rsid w:val="008054BE"/>
    <w:rsid w:val="00806329"/>
    <w:rsid w:val="00810C80"/>
    <w:rsid w:val="00823038"/>
    <w:rsid w:val="00831B5F"/>
    <w:rsid w:val="00831F8A"/>
    <w:rsid w:val="00846E6C"/>
    <w:rsid w:val="008504E6"/>
    <w:rsid w:val="00860509"/>
    <w:rsid w:val="00874538"/>
    <w:rsid w:val="00874812"/>
    <w:rsid w:val="00895D84"/>
    <w:rsid w:val="008A3B12"/>
    <w:rsid w:val="008A5BD9"/>
    <w:rsid w:val="008A64F1"/>
    <w:rsid w:val="008C0C97"/>
    <w:rsid w:val="008D3BDC"/>
    <w:rsid w:val="008D60B0"/>
    <w:rsid w:val="008F73DB"/>
    <w:rsid w:val="00904158"/>
    <w:rsid w:val="00907066"/>
    <w:rsid w:val="00935159"/>
    <w:rsid w:val="00941B69"/>
    <w:rsid w:val="009465EB"/>
    <w:rsid w:val="00953920"/>
    <w:rsid w:val="00960136"/>
    <w:rsid w:val="0096239C"/>
    <w:rsid w:val="009737EE"/>
    <w:rsid w:val="00974313"/>
    <w:rsid w:val="00981AAE"/>
    <w:rsid w:val="00991BE9"/>
    <w:rsid w:val="00995A0E"/>
    <w:rsid w:val="009A7093"/>
    <w:rsid w:val="009C13FD"/>
    <w:rsid w:val="009C39F4"/>
    <w:rsid w:val="009C3BAB"/>
    <w:rsid w:val="009D05B9"/>
    <w:rsid w:val="009E012A"/>
    <w:rsid w:val="009E2361"/>
    <w:rsid w:val="009E4AF2"/>
    <w:rsid w:val="009E5526"/>
    <w:rsid w:val="009E79CC"/>
    <w:rsid w:val="00A000AF"/>
    <w:rsid w:val="00A02735"/>
    <w:rsid w:val="00A222C7"/>
    <w:rsid w:val="00A241A6"/>
    <w:rsid w:val="00A26786"/>
    <w:rsid w:val="00A276D4"/>
    <w:rsid w:val="00A279CB"/>
    <w:rsid w:val="00A30CD7"/>
    <w:rsid w:val="00A320D2"/>
    <w:rsid w:val="00A40DA7"/>
    <w:rsid w:val="00A41B6E"/>
    <w:rsid w:val="00A50676"/>
    <w:rsid w:val="00A548D8"/>
    <w:rsid w:val="00A848C0"/>
    <w:rsid w:val="00A86284"/>
    <w:rsid w:val="00A87B8C"/>
    <w:rsid w:val="00A87F52"/>
    <w:rsid w:val="00A93161"/>
    <w:rsid w:val="00A96D43"/>
    <w:rsid w:val="00AA1B18"/>
    <w:rsid w:val="00AB0581"/>
    <w:rsid w:val="00AC7300"/>
    <w:rsid w:val="00B0654A"/>
    <w:rsid w:val="00B12628"/>
    <w:rsid w:val="00B12D13"/>
    <w:rsid w:val="00B420A5"/>
    <w:rsid w:val="00B54CFC"/>
    <w:rsid w:val="00B646D9"/>
    <w:rsid w:val="00B71D4F"/>
    <w:rsid w:val="00B72752"/>
    <w:rsid w:val="00B763E9"/>
    <w:rsid w:val="00B95DB9"/>
    <w:rsid w:val="00BA41CA"/>
    <w:rsid w:val="00BA4CFB"/>
    <w:rsid w:val="00BA6B36"/>
    <w:rsid w:val="00BB4B0E"/>
    <w:rsid w:val="00BB68DD"/>
    <w:rsid w:val="00BC166D"/>
    <w:rsid w:val="00BC1ACE"/>
    <w:rsid w:val="00BD1319"/>
    <w:rsid w:val="00BD1530"/>
    <w:rsid w:val="00BD453F"/>
    <w:rsid w:val="00BD5B8B"/>
    <w:rsid w:val="00BE15A3"/>
    <w:rsid w:val="00BE3492"/>
    <w:rsid w:val="00BE3D5D"/>
    <w:rsid w:val="00BE51F6"/>
    <w:rsid w:val="00BF5F07"/>
    <w:rsid w:val="00BF6549"/>
    <w:rsid w:val="00C013CC"/>
    <w:rsid w:val="00C07B06"/>
    <w:rsid w:val="00C11D4C"/>
    <w:rsid w:val="00C12429"/>
    <w:rsid w:val="00C13542"/>
    <w:rsid w:val="00C168E9"/>
    <w:rsid w:val="00C3210A"/>
    <w:rsid w:val="00C322EE"/>
    <w:rsid w:val="00C36399"/>
    <w:rsid w:val="00C45C4F"/>
    <w:rsid w:val="00C50D7A"/>
    <w:rsid w:val="00C551A3"/>
    <w:rsid w:val="00C63B2B"/>
    <w:rsid w:val="00C72254"/>
    <w:rsid w:val="00C832DD"/>
    <w:rsid w:val="00C83EE2"/>
    <w:rsid w:val="00C84F12"/>
    <w:rsid w:val="00C936DA"/>
    <w:rsid w:val="00CA239D"/>
    <w:rsid w:val="00CB1B4D"/>
    <w:rsid w:val="00CB785C"/>
    <w:rsid w:val="00CC7071"/>
    <w:rsid w:val="00CC7DD3"/>
    <w:rsid w:val="00CD5536"/>
    <w:rsid w:val="00CE6B20"/>
    <w:rsid w:val="00CF6DC0"/>
    <w:rsid w:val="00D0582D"/>
    <w:rsid w:val="00D13AE7"/>
    <w:rsid w:val="00D145C0"/>
    <w:rsid w:val="00D24908"/>
    <w:rsid w:val="00D35A2C"/>
    <w:rsid w:val="00D41F17"/>
    <w:rsid w:val="00D60604"/>
    <w:rsid w:val="00D619A4"/>
    <w:rsid w:val="00D6394A"/>
    <w:rsid w:val="00D67F80"/>
    <w:rsid w:val="00D740C6"/>
    <w:rsid w:val="00D74C31"/>
    <w:rsid w:val="00D81277"/>
    <w:rsid w:val="00D87F2B"/>
    <w:rsid w:val="00D91416"/>
    <w:rsid w:val="00D964AB"/>
    <w:rsid w:val="00DB5C47"/>
    <w:rsid w:val="00DB7CEC"/>
    <w:rsid w:val="00DD5C58"/>
    <w:rsid w:val="00DD62D8"/>
    <w:rsid w:val="00DE1CEB"/>
    <w:rsid w:val="00DF1493"/>
    <w:rsid w:val="00E05FC7"/>
    <w:rsid w:val="00E13DA4"/>
    <w:rsid w:val="00E20A3F"/>
    <w:rsid w:val="00E22940"/>
    <w:rsid w:val="00E5155A"/>
    <w:rsid w:val="00E535F5"/>
    <w:rsid w:val="00E8129D"/>
    <w:rsid w:val="00E902E5"/>
    <w:rsid w:val="00EA1300"/>
    <w:rsid w:val="00EA1593"/>
    <w:rsid w:val="00ED2B3A"/>
    <w:rsid w:val="00ED7319"/>
    <w:rsid w:val="00ED76EB"/>
    <w:rsid w:val="00EE6EA2"/>
    <w:rsid w:val="00EF3DD1"/>
    <w:rsid w:val="00EF7ED5"/>
    <w:rsid w:val="00F06EFB"/>
    <w:rsid w:val="00F1550C"/>
    <w:rsid w:val="00F16F06"/>
    <w:rsid w:val="00F24289"/>
    <w:rsid w:val="00F33C3C"/>
    <w:rsid w:val="00F40AD4"/>
    <w:rsid w:val="00F43F6B"/>
    <w:rsid w:val="00F442DF"/>
    <w:rsid w:val="00F553C5"/>
    <w:rsid w:val="00F55508"/>
    <w:rsid w:val="00F709E5"/>
    <w:rsid w:val="00F72CEA"/>
    <w:rsid w:val="00F804CC"/>
    <w:rsid w:val="00F863EB"/>
    <w:rsid w:val="00FB09FE"/>
    <w:rsid w:val="00FB14BE"/>
    <w:rsid w:val="00FB4D04"/>
    <w:rsid w:val="00FC18CE"/>
    <w:rsid w:val="00FE2AB5"/>
    <w:rsid w:val="00FF1FA8"/>
    <w:rsid w:val="00FF360E"/>
    <w:rsid w:val="00FF7164"/>
    <w:rsid w:val="00FF7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BCB1CFC"/>
  <w15:docId w15:val="{AE935622-D15B-9746-93A6-B7CEB1A8F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C3F7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974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B54C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54CF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54CF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54C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54CF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54C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54CFC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F716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F716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F7164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2A39A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7F708B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EA1300"/>
    <w:pPr>
      <w:spacing w:after="200" w:line="276" w:lineRule="auto"/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2B1C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1CC2"/>
  </w:style>
  <w:style w:type="character" w:styleId="Numerstrony">
    <w:name w:val="page number"/>
    <w:basedOn w:val="Domylnaczcionkaakapitu"/>
    <w:uiPriority w:val="99"/>
    <w:semiHidden/>
    <w:unhideWhenUsed/>
    <w:rsid w:val="002B1C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55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58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7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332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16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3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61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2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39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2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12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16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57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68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7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84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3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4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9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2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1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10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70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5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6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9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73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8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7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131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6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5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5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80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1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54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59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2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14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0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74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0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90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22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2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7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9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47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57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95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50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6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10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0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1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2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4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2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60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8FDF1-6D00-48CD-B5B9-A855B00D1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5</Pages>
  <Words>1384</Words>
  <Characters>8305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ka</dc:creator>
  <cp:lastModifiedBy>Admin</cp:lastModifiedBy>
  <cp:revision>30</cp:revision>
  <cp:lastPrinted>2019-03-11T07:10:00Z</cp:lastPrinted>
  <dcterms:created xsi:type="dcterms:W3CDTF">2019-04-08T07:46:00Z</dcterms:created>
  <dcterms:modified xsi:type="dcterms:W3CDTF">2024-05-08T11:43:00Z</dcterms:modified>
</cp:coreProperties>
</file>